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F4030" w14:textId="26E82527" w:rsidR="00F15F9E" w:rsidRPr="00240286" w:rsidRDefault="00465AE1" w:rsidP="00240286">
      <w:pPr>
        <w:pStyle w:val="Heading1"/>
      </w:pPr>
      <w:commentRangeStart w:id="0"/>
      <w:commentRangeStart w:id="1"/>
      <w:r>
        <w:t>Graphic Design</w:t>
      </w:r>
      <w:r w:rsidR="0050500D">
        <w:t>,</w:t>
      </w:r>
      <w:r>
        <w:t xml:space="preserve"> </w:t>
      </w:r>
      <w:r w:rsidR="00FE2F21">
        <w:t xml:space="preserve">One-Year </w:t>
      </w:r>
      <w:r>
        <w:t xml:space="preserve">Certificate </w:t>
      </w:r>
      <w:commentRangeEnd w:id="0"/>
      <w:r w:rsidR="001708AB">
        <w:rPr>
          <w:rStyle w:val="CommentReference"/>
          <w:rFonts w:ascii="Times New Roman" w:eastAsia="Times New Roman" w:hAnsi="Times New Roman" w:cs="Times New Roman"/>
          <w:color w:val="auto"/>
        </w:rPr>
        <w:commentReference w:id="0"/>
      </w:r>
      <w:commentRangeEnd w:id="1"/>
      <w:r w:rsidR="00DF2EA3">
        <w:rPr>
          <w:rStyle w:val="CommentReference"/>
          <w:rFonts w:ascii="Times New Roman" w:eastAsia="Times New Roman" w:hAnsi="Times New Roman" w:cs="Times New Roman"/>
          <w:color w:val="auto"/>
        </w:rPr>
        <w:commentReference w:id="1"/>
      </w:r>
      <w:r>
        <w:t xml:space="preserve">to </w:t>
      </w:r>
      <w:r w:rsidR="00FE2F21">
        <w:t>Bachelor of Arts in Visual Communication Des</w:t>
      </w:r>
      <w:r w:rsidR="00E429D6">
        <w:t>ign</w:t>
      </w:r>
    </w:p>
    <w:p w14:paraId="538E4968" w14:textId="77777777" w:rsidR="00F15F9E" w:rsidRPr="006F7B4E" w:rsidRDefault="00F15F9E" w:rsidP="00F15F9E">
      <w:pPr>
        <w:jc w:val="center"/>
        <w:rPr>
          <w:rFonts w:ascii="National Book" w:hAnsi="National Book"/>
          <w:i/>
          <w:iCs/>
          <w:color w:val="1F3864" w:themeColor="accent1" w:themeShade="80"/>
          <w:sz w:val="2"/>
          <w:szCs w:val="2"/>
        </w:rPr>
      </w:pPr>
    </w:p>
    <w:p w14:paraId="6618C4C7" w14:textId="7F8B29BB" w:rsidR="007C57E0" w:rsidRDefault="006F7B4E" w:rsidP="00E429D6">
      <w:r>
        <w:rPr>
          <w:noProof/>
        </w:rPr>
        <w:drawing>
          <wp:anchor distT="0" distB="0" distL="114300" distR="114300" simplePos="0" relativeHeight="251656192" behindDoc="0" locked="0" layoutInCell="1" allowOverlap="1" wp14:anchorId="4BEB0935" wp14:editId="25900FDE">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5208"/>
        <w:gridCol w:w="720"/>
        <w:gridCol w:w="810"/>
        <w:gridCol w:w="4167"/>
      </w:tblGrid>
      <w:tr w:rsidR="009C2740" w:rsidRPr="009C2740" w14:paraId="034CDBA5" w14:textId="77777777" w:rsidTr="00240286">
        <w:trPr>
          <w:trHeight w:val="512"/>
          <w:tblHeader/>
        </w:trPr>
        <w:tc>
          <w:tcPr>
            <w:tcW w:w="520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8A6FC8" w14:textId="77777777" w:rsidR="009C2740" w:rsidRPr="009C2740" w:rsidRDefault="009C2740" w:rsidP="00FC1A43">
            <w:pPr>
              <w:tabs>
                <w:tab w:val="left" w:pos="720"/>
              </w:tabs>
              <w:rPr>
                <w:rFonts w:ascii="National Book" w:hAnsi="National Book" w:cs="Arial"/>
                <w:color w:val="002060"/>
                <w:sz w:val="16"/>
                <w:szCs w:val="16"/>
              </w:rPr>
            </w:pPr>
            <w:r w:rsidRPr="009C2740">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EEF196F"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Credit</w:t>
            </w:r>
          </w:p>
          <w:p w14:paraId="05AF7FA2"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8C02831"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Upper</w:t>
            </w:r>
          </w:p>
          <w:p w14:paraId="3ED2BE70"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Division</w:t>
            </w:r>
          </w:p>
        </w:tc>
        <w:tc>
          <w:tcPr>
            <w:tcW w:w="416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5E091F9" w14:textId="77777777" w:rsidR="009C2740" w:rsidRPr="009C2740" w:rsidRDefault="009C2740" w:rsidP="00FC1A43">
            <w:pPr>
              <w:tabs>
                <w:tab w:val="left" w:pos="720"/>
              </w:tabs>
              <w:rPr>
                <w:rFonts w:ascii="National Book" w:hAnsi="National Book" w:cs="Arial"/>
                <w:color w:val="002060"/>
                <w:sz w:val="16"/>
                <w:szCs w:val="16"/>
              </w:rPr>
            </w:pPr>
            <w:r w:rsidRPr="009C2740">
              <w:rPr>
                <w:rFonts w:ascii="National Book" w:hAnsi="National Book" w:cs="Arial"/>
                <w:color w:val="002060"/>
                <w:sz w:val="16"/>
                <w:szCs w:val="16"/>
              </w:rPr>
              <w:t>Notes on Transfer Coursework to Kent State</w:t>
            </w:r>
          </w:p>
        </w:tc>
      </w:tr>
      <w:tr w:rsidR="009C2740" w:rsidRPr="009C2740" w14:paraId="41C4B135"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69308C8" w14:textId="77777777" w:rsidR="009C2740" w:rsidRPr="005F6D43" w:rsidRDefault="009C2740" w:rsidP="00FC1A43">
            <w:pPr>
              <w:tabs>
                <w:tab w:val="left" w:pos="720"/>
              </w:tabs>
              <w:rPr>
                <w:rFonts w:ascii="National Book" w:hAnsi="National Book" w:cs="Arial"/>
                <w:color w:val="FFFFFF" w:themeColor="background1"/>
                <w:sz w:val="18"/>
                <w:szCs w:val="18"/>
              </w:rPr>
            </w:pPr>
            <w:r w:rsidRPr="005F6D43">
              <w:rPr>
                <w:rFonts w:ascii="National Book" w:hAnsi="National Book" w:cs="Arial"/>
                <w:b/>
                <w:color w:val="FFFFFF" w:themeColor="background1"/>
                <w:sz w:val="20"/>
                <w:szCs w:val="20"/>
              </w:rPr>
              <w:t xml:space="preserve">Semester One: [13 Credit Hours] </w:t>
            </w:r>
            <w:bookmarkStart w:id="2" w:name="_Hlk80882417"/>
            <w:r w:rsidRPr="005F6D43">
              <w:rPr>
                <w:rFonts w:ascii="National Book" w:hAnsi="National Book" w:cs="Arial"/>
                <w:b/>
                <w:bCs/>
                <w:color w:val="FFFFFF" w:themeColor="background1"/>
                <w:sz w:val="20"/>
                <w:szCs w:val="20"/>
              </w:rPr>
              <w:t>Lorain County Community College</w:t>
            </w:r>
            <w:bookmarkEnd w:id="2"/>
          </w:p>
        </w:tc>
      </w:tr>
      <w:tr w:rsidR="009C2740" w:rsidRPr="009C2740" w14:paraId="1C209E5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1CF12D9" w14:textId="0F155C99" w:rsidR="009C2740" w:rsidRPr="009C2740" w:rsidRDefault="00AD5230" w:rsidP="00FC1A43">
            <w:pPr>
              <w:tabs>
                <w:tab w:val="left" w:pos="720"/>
              </w:tabs>
              <w:rPr>
                <w:rFonts w:ascii="National Book" w:hAnsi="National Book" w:cs="Arial"/>
                <w:color w:val="002060"/>
                <w:sz w:val="18"/>
                <w:szCs w:val="18"/>
              </w:rPr>
            </w:pPr>
            <w:r w:rsidRPr="00366FF9">
              <w:rPr>
                <w:rFonts w:ascii="National Book" w:hAnsi="National Book" w:cs="Arial"/>
                <w:color w:val="002060"/>
                <w:sz w:val="18"/>
                <w:szCs w:val="18"/>
                <w:highlight w:val="cyan"/>
              </w:rPr>
              <w:t>ARTS 161 Dra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12EB71" w14:textId="0262A94E" w:rsidR="009C2740" w:rsidRPr="009C2740" w:rsidRDefault="00286037"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DF3B60"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EF585F4" w14:textId="5FB4F5BF" w:rsidR="009C2740" w:rsidRPr="00283CCF" w:rsidRDefault="008E4C86"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 xml:space="preserve">ARTS 14000 &gt; </w:t>
            </w:r>
            <w:r w:rsidR="0072045E" w:rsidRPr="00283CCF">
              <w:rPr>
                <w:rFonts w:ascii="National Book" w:hAnsi="National Book" w:cs="Arial"/>
                <w:color w:val="002060"/>
                <w:sz w:val="18"/>
                <w:szCs w:val="18"/>
              </w:rPr>
              <w:t>a</w:t>
            </w:r>
            <w:r w:rsidRPr="00283CCF">
              <w:rPr>
                <w:rFonts w:ascii="National Book" w:hAnsi="National Book" w:cs="Arial"/>
                <w:color w:val="002060"/>
                <w:sz w:val="18"/>
                <w:szCs w:val="18"/>
              </w:rPr>
              <w:t xml:space="preserve">pplies as: VCD 22000 </w:t>
            </w:r>
            <w:r w:rsidR="0072045E" w:rsidRPr="00283CCF">
              <w:rPr>
                <w:rFonts w:ascii="National Book" w:hAnsi="National Book" w:cs="Arial"/>
                <w:color w:val="002060"/>
                <w:sz w:val="18"/>
                <w:szCs w:val="18"/>
              </w:rPr>
              <w:t>(OAH001)</w:t>
            </w:r>
          </w:p>
        </w:tc>
      </w:tr>
      <w:tr w:rsidR="009C2740" w:rsidRPr="009C2740" w14:paraId="168E2F4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A6701AA" w14:textId="493E13D9" w:rsidR="009C2740" w:rsidRPr="009C2740" w:rsidRDefault="00F17DD1" w:rsidP="00FC1A43">
            <w:pPr>
              <w:tabs>
                <w:tab w:val="left" w:pos="720"/>
              </w:tabs>
              <w:rPr>
                <w:rFonts w:ascii="National Book" w:hAnsi="National Book" w:cs="Arial"/>
                <w:color w:val="002060"/>
                <w:sz w:val="18"/>
                <w:szCs w:val="18"/>
              </w:rPr>
            </w:pPr>
            <w:r w:rsidRPr="00366FF9">
              <w:rPr>
                <w:rFonts w:ascii="National Book" w:hAnsi="National Book" w:cs="Arial"/>
                <w:color w:val="002060"/>
                <w:sz w:val="18"/>
                <w:szCs w:val="18"/>
                <w:highlight w:val="cyan"/>
              </w:rPr>
              <w:t>ARTS 165 Two-Dimensional Desig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B7A7FB"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B41E20"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64F49893" w14:textId="53F6EE09" w:rsidR="009C2740" w:rsidRPr="00283CCF" w:rsidRDefault="009C5776"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 xml:space="preserve">ART 10022 </w:t>
            </w:r>
            <w:r w:rsidR="0072045E" w:rsidRPr="00283CCF">
              <w:rPr>
                <w:rFonts w:ascii="National Book" w:hAnsi="National Book" w:cs="Arial"/>
                <w:color w:val="002060"/>
                <w:sz w:val="18"/>
                <w:szCs w:val="18"/>
              </w:rPr>
              <w:t>(OAH</w:t>
            </w:r>
            <w:r w:rsidR="00E12654" w:rsidRPr="00283CCF">
              <w:rPr>
                <w:rFonts w:ascii="National Book" w:hAnsi="National Book" w:cs="Arial"/>
                <w:color w:val="002060"/>
                <w:sz w:val="18"/>
                <w:szCs w:val="18"/>
              </w:rPr>
              <w:t>058)</w:t>
            </w:r>
            <w:r w:rsidRPr="00283CCF">
              <w:rPr>
                <w:rFonts w:ascii="National Book" w:hAnsi="National Book" w:cs="Arial"/>
                <w:color w:val="002060"/>
                <w:sz w:val="18"/>
                <w:szCs w:val="18"/>
              </w:rPr>
              <w:t xml:space="preserve">  </w:t>
            </w:r>
          </w:p>
        </w:tc>
      </w:tr>
      <w:tr w:rsidR="009C2740" w:rsidRPr="009C2740" w14:paraId="2507B1E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7B84B2C" w14:textId="2ECAB428" w:rsidR="009C2740" w:rsidRPr="009C2740" w:rsidRDefault="00D27C7A" w:rsidP="00FC1A43">
            <w:pPr>
              <w:tabs>
                <w:tab w:val="left" w:pos="720"/>
              </w:tabs>
              <w:rPr>
                <w:rFonts w:ascii="National Book" w:hAnsi="National Book" w:cs="Arial"/>
                <w:b/>
                <w:bCs/>
                <w:color w:val="002060"/>
                <w:sz w:val="18"/>
                <w:szCs w:val="18"/>
              </w:rPr>
            </w:pPr>
            <w:commentRangeStart w:id="3"/>
            <w:r w:rsidRPr="00166784">
              <w:rPr>
                <w:rFonts w:ascii="National Book" w:hAnsi="National Book" w:cs="Arial"/>
                <w:color w:val="002060"/>
                <w:sz w:val="18"/>
                <w:szCs w:val="18"/>
              </w:rPr>
              <w:t>ARTS 271 Digital Imaging</w:t>
            </w:r>
            <w:commentRangeEnd w:id="3"/>
            <w:r w:rsidR="0004381F">
              <w:rPr>
                <w:rStyle w:val="CommentReference"/>
                <w:rFonts w:ascii="Times New Roman" w:eastAsia="Times New Roman" w:hAnsi="Times New Roman" w:cs="Times New Roman"/>
              </w:rPr>
              <w:commentReference w:id="3"/>
            </w:r>
          </w:p>
        </w:tc>
        <w:tc>
          <w:tcPr>
            <w:tcW w:w="720" w:type="dxa"/>
            <w:tcBorders>
              <w:top w:val="single" w:sz="4" w:space="0" w:color="auto"/>
              <w:left w:val="single" w:sz="4" w:space="0" w:color="auto"/>
              <w:bottom w:val="single" w:sz="4" w:space="0" w:color="auto"/>
              <w:right w:val="single" w:sz="4" w:space="0" w:color="auto"/>
            </w:tcBorders>
            <w:vAlign w:val="center"/>
          </w:tcPr>
          <w:p w14:paraId="2428C069"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6A456D"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69F632CC" w14:textId="6CFFC0EC" w:rsidR="009C2740" w:rsidRPr="00283CCF" w:rsidRDefault="00AD6C74"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ART 2X000</w:t>
            </w:r>
          </w:p>
        </w:tc>
      </w:tr>
      <w:tr w:rsidR="009C2740" w:rsidRPr="009C2740" w14:paraId="52A9B712"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3408CB6" w14:textId="3920C1EF" w:rsidR="009C2740" w:rsidRPr="009C2740" w:rsidRDefault="00E76F6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62F8E2"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F2DCFA"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11144BB9" w14:textId="1C94D0F6" w:rsidR="009C2740" w:rsidRPr="00283CCF" w:rsidRDefault="005F1C70"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ENG 11011</w:t>
            </w:r>
          </w:p>
        </w:tc>
      </w:tr>
      <w:tr w:rsidR="009C2740" w:rsidRPr="009C2740" w14:paraId="1B2E23CC"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53E11696" w14:textId="5DED03E7" w:rsidR="009C2740" w:rsidRPr="009C2740" w:rsidRDefault="00286037"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SDEV 101 </w:t>
            </w:r>
            <w:r w:rsidRPr="00166784">
              <w:rPr>
                <w:rFonts w:ascii="National Book" w:eastAsia="Arial" w:hAnsi="National Book" w:cs="Arial"/>
                <w:color w:val="002060"/>
                <w:sz w:val="18"/>
                <w:szCs w:val="18"/>
              </w:rPr>
              <w:t xml:space="preserve">Introduction to the LCCC Community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2C6BA7" w14:textId="5F65C031" w:rsidR="009C2740" w:rsidRPr="009C2740" w:rsidRDefault="00286037"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C2AECD7"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5CCC1A9" w14:textId="7646C481" w:rsidR="009C2740" w:rsidRPr="00283CCF" w:rsidRDefault="00290C80"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TRAN 1X000</w:t>
            </w:r>
          </w:p>
        </w:tc>
      </w:tr>
      <w:tr w:rsidR="005B7F5F" w:rsidRPr="009C2740" w14:paraId="6A1525FC"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786A8994" w14:textId="77777777" w:rsidR="005B7F5F" w:rsidRDefault="000A6ACB" w:rsidP="00FC1A43">
            <w:pPr>
              <w:tabs>
                <w:tab w:val="left" w:pos="720"/>
              </w:tabs>
              <w:rPr>
                <w:rFonts w:ascii="National Book" w:hAnsi="National Book" w:cs="Arial"/>
                <w:color w:val="002060"/>
                <w:sz w:val="18"/>
                <w:szCs w:val="18"/>
              </w:rPr>
            </w:pPr>
            <w:r>
              <w:rPr>
                <w:rFonts w:ascii="National Book" w:hAnsi="National Book" w:cs="Arial"/>
                <w:color w:val="002060"/>
                <w:sz w:val="18"/>
                <w:szCs w:val="18"/>
              </w:rPr>
              <w:t>Select one of the following:</w:t>
            </w:r>
            <w:r>
              <w:rPr>
                <w:rFonts w:ascii="National Book" w:hAnsi="National Book" w:cs="Arial"/>
                <w:color w:val="002060"/>
                <w:sz w:val="18"/>
                <w:szCs w:val="18"/>
              </w:rPr>
              <w:br/>
            </w:r>
            <w:r w:rsidRPr="003F4937">
              <w:rPr>
                <w:rFonts w:ascii="National Book" w:hAnsi="National Book" w:cs="Arial"/>
                <w:color w:val="002060"/>
                <w:sz w:val="18"/>
                <w:szCs w:val="18"/>
                <w:highlight w:val="cyan"/>
              </w:rPr>
              <w:t>ARTS 266 History of Graphic Design</w:t>
            </w:r>
          </w:p>
          <w:p w14:paraId="26D54678" w14:textId="71FF25ED" w:rsidR="000A6ACB" w:rsidRPr="00166784" w:rsidRDefault="000A6ACB" w:rsidP="00FC1A43">
            <w:pPr>
              <w:tabs>
                <w:tab w:val="left" w:pos="720"/>
              </w:tabs>
              <w:rPr>
                <w:rFonts w:ascii="National Book" w:hAnsi="National Book" w:cs="Arial"/>
                <w:color w:val="002060"/>
                <w:sz w:val="18"/>
                <w:szCs w:val="18"/>
              </w:rPr>
            </w:pPr>
            <w:r w:rsidRPr="0078771A">
              <w:rPr>
                <w:rFonts w:ascii="National Book" w:hAnsi="National Book" w:cs="Arial"/>
                <w:color w:val="002060"/>
                <w:sz w:val="18"/>
                <w:szCs w:val="18"/>
                <w:highlight w:val="cyan"/>
              </w:rPr>
              <w:t xml:space="preserve">or ARTS 280 </w:t>
            </w:r>
            <w:r w:rsidR="00C25A63" w:rsidRPr="0078771A">
              <w:rPr>
                <w:rFonts w:ascii="National Book" w:hAnsi="National Book" w:cs="Arial"/>
                <w:color w:val="002060"/>
                <w:sz w:val="18"/>
                <w:szCs w:val="18"/>
                <w:highlight w:val="cyan"/>
              </w:rPr>
              <w:t>Computer Programming for Artists</w:t>
            </w:r>
          </w:p>
        </w:tc>
        <w:tc>
          <w:tcPr>
            <w:tcW w:w="720" w:type="dxa"/>
            <w:tcBorders>
              <w:top w:val="single" w:sz="4" w:space="0" w:color="auto"/>
              <w:left w:val="single" w:sz="4" w:space="0" w:color="auto"/>
              <w:bottom w:val="single" w:sz="4" w:space="0" w:color="auto"/>
              <w:right w:val="single" w:sz="4" w:space="0" w:color="auto"/>
            </w:tcBorders>
            <w:vAlign w:val="center"/>
          </w:tcPr>
          <w:p w14:paraId="5EFD43E1" w14:textId="77777777" w:rsidR="005B7F5F" w:rsidRDefault="005B7F5F" w:rsidP="00FC1A43">
            <w:pPr>
              <w:tabs>
                <w:tab w:val="left" w:pos="720"/>
              </w:tabs>
              <w:jc w:val="center"/>
              <w:rPr>
                <w:rFonts w:ascii="National Book" w:hAnsi="National Book" w:cs="Arial"/>
                <w:color w:val="002060"/>
                <w:sz w:val="18"/>
                <w:szCs w:val="18"/>
              </w:rPr>
            </w:pPr>
          </w:p>
        </w:tc>
        <w:tc>
          <w:tcPr>
            <w:tcW w:w="810" w:type="dxa"/>
            <w:tcBorders>
              <w:top w:val="single" w:sz="4" w:space="0" w:color="auto"/>
              <w:left w:val="single" w:sz="4" w:space="0" w:color="auto"/>
              <w:bottom w:val="single" w:sz="4" w:space="0" w:color="auto"/>
              <w:right w:val="single" w:sz="4" w:space="0" w:color="auto"/>
            </w:tcBorders>
            <w:vAlign w:val="center"/>
          </w:tcPr>
          <w:p w14:paraId="35220A39" w14:textId="77777777" w:rsidR="005B7F5F" w:rsidRPr="009C2740" w:rsidRDefault="005B7F5F"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75EEED5E" w14:textId="491014A0" w:rsidR="005B7F5F" w:rsidRPr="00283CCF" w:rsidRDefault="00C25A63" w:rsidP="00FC1A43">
            <w:pPr>
              <w:tabs>
                <w:tab w:val="left" w:pos="720"/>
              </w:tabs>
              <w:rPr>
                <w:rFonts w:ascii="National Book" w:hAnsi="National Book" w:cs="Arial"/>
                <w:color w:val="002060"/>
                <w:sz w:val="18"/>
                <w:szCs w:val="18"/>
              </w:rPr>
            </w:pPr>
            <w:r w:rsidRPr="003F4937">
              <w:rPr>
                <w:rFonts w:ascii="National Book" w:hAnsi="National Book" w:cs="Arial"/>
                <w:color w:val="002060"/>
                <w:sz w:val="18"/>
                <w:szCs w:val="18"/>
                <w:highlight w:val="cyan"/>
              </w:rPr>
              <w:t xml:space="preserve">VCD </w:t>
            </w:r>
            <w:r w:rsidR="003F4937" w:rsidRPr="003F4937">
              <w:rPr>
                <w:rFonts w:ascii="National Book" w:hAnsi="National Book" w:cs="Arial"/>
                <w:color w:val="002060"/>
                <w:sz w:val="18"/>
                <w:szCs w:val="18"/>
                <w:highlight w:val="cyan"/>
              </w:rPr>
              <w:t>25000</w:t>
            </w:r>
          </w:p>
        </w:tc>
      </w:tr>
      <w:tr w:rsidR="009C2740" w:rsidRPr="009C2740" w14:paraId="6DA4F012"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2013D0" w14:textId="6D9C1342" w:rsidR="009C2740" w:rsidRPr="00283CCF" w:rsidRDefault="009C2740" w:rsidP="00FC1A43">
            <w:pPr>
              <w:tabs>
                <w:tab w:val="left" w:pos="720"/>
              </w:tabs>
              <w:rPr>
                <w:rFonts w:ascii="National Book" w:hAnsi="National Book" w:cs="Arial"/>
                <w:b/>
                <w:color w:val="FFFFFF" w:themeColor="background1"/>
                <w:sz w:val="20"/>
                <w:szCs w:val="20"/>
              </w:rPr>
            </w:pPr>
            <w:r w:rsidRPr="00283CCF">
              <w:rPr>
                <w:rFonts w:ascii="National Book" w:hAnsi="National Book" w:cs="Arial"/>
                <w:b/>
                <w:color w:val="FFFFFF" w:themeColor="background1"/>
                <w:sz w:val="20"/>
                <w:szCs w:val="20"/>
              </w:rPr>
              <w:t xml:space="preserve">Semester Two: [15 Credit Hours] </w:t>
            </w:r>
            <w:r w:rsidRPr="00283CCF">
              <w:rPr>
                <w:rFonts w:ascii="National Book" w:hAnsi="National Book" w:cs="Arial"/>
                <w:b/>
                <w:bCs/>
                <w:color w:val="FFFFFF" w:themeColor="background1"/>
                <w:sz w:val="20"/>
                <w:szCs w:val="20"/>
              </w:rPr>
              <w:t>Lorain County Community College</w:t>
            </w:r>
          </w:p>
        </w:tc>
      </w:tr>
      <w:tr w:rsidR="009C2740" w:rsidRPr="009C2740" w14:paraId="1CF28E5D"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1998B7F" w14:textId="2928115E" w:rsidR="009C2740" w:rsidRPr="009C2740" w:rsidRDefault="00261872" w:rsidP="00FC1A43">
            <w:pPr>
              <w:tabs>
                <w:tab w:val="left" w:pos="720"/>
              </w:tabs>
              <w:rPr>
                <w:rFonts w:ascii="National Book" w:hAnsi="National Book" w:cs="Arial"/>
                <w:color w:val="002060"/>
                <w:sz w:val="18"/>
                <w:szCs w:val="18"/>
              </w:rPr>
            </w:pPr>
            <w:commentRangeStart w:id="4"/>
            <w:commentRangeStart w:id="5"/>
            <w:r w:rsidRPr="00166784">
              <w:rPr>
                <w:rFonts w:ascii="National Book" w:hAnsi="National Book" w:cs="Arial"/>
                <w:color w:val="002060"/>
                <w:sz w:val="18"/>
                <w:szCs w:val="18"/>
              </w:rPr>
              <w:t>ARTS 261 Graphic Design I</w:t>
            </w:r>
            <w:r w:rsidR="00CC2ADA">
              <w:rPr>
                <w:rFonts w:ascii="National Book" w:hAnsi="National Book" w:cs="Arial"/>
                <w:color w:val="002060"/>
                <w:sz w:val="18"/>
                <w:szCs w:val="18"/>
              </w:rPr>
              <w:t>*</w:t>
            </w:r>
            <w:commentRangeEnd w:id="4"/>
            <w:r w:rsidR="00366FF9">
              <w:rPr>
                <w:rStyle w:val="CommentReference"/>
                <w:rFonts w:ascii="Times New Roman" w:eastAsia="Times New Roman" w:hAnsi="Times New Roman" w:cs="Times New Roman"/>
              </w:rPr>
              <w:commentReference w:id="4"/>
            </w:r>
            <w:commentRangeEnd w:id="5"/>
            <w:r w:rsidR="00B23644">
              <w:rPr>
                <w:rStyle w:val="CommentReference"/>
                <w:rFonts w:ascii="Times New Roman" w:eastAsia="Times New Roman" w:hAnsi="Times New Roman" w:cs="Times New Roman"/>
              </w:rPr>
              <w:commentReference w:id="5"/>
            </w:r>
          </w:p>
        </w:tc>
        <w:tc>
          <w:tcPr>
            <w:tcW w:w="720" w:type="dxa"/>
            <w:tcBorders>
              <w:top w:val="single" w:sz="4" w:space="0" w:color="auto"/>
              <w:left w:val="single" w:sz="4" w:space="0" w:color="auto"/>
              <w:bottom w:val="single" w:sz="4" w:space="0" w:color="auto"/>
              <w:right w:val="single" w:sz="4" w:space="0" w:color="auto"/>
            </w:tcBorders>
            <w:vAlign w:val="center"/>
            <w:hideMark/>
          </w:tcPr>
          <w:p w14:paraId="1A8942A2"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CDFCDF"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5F6ABD71" w14:textId="501216EB" w:rsidR="009C2740" w:rsidRPr="00283CCF" w:rsidRDefault="000A241B"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VCD 13001 (ARTS 261 + ARTS 262) Min B average grade required in ARTS 261 and ARTS 262 when taken for transfer to BA-VCD.</w:t>
            </w:r>
          </w:p>
        </w:tc>
      </w:tr>
      <w:tr w:rsidR="009C2740" w:rsidRPr="009C2740" w14:paraId="7A36258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04C585C" w14:textId="655E0C90" w:rsidR="009C2740" w:rsidRPr="009C2740" w:rsidRDefault="00E60885" w:rsidP="00E60885">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277G Typography</w:t>
            </w:r>
            <w:r w:rsidR="00B1195C">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BE67B58"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16A21B"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3355B60F" w14:textId="5E905140" w:rsidR="009C2740" w:rsidRPr="00283CCF" w:rsidRDefault="00561433" w:rsidP="00FC1A43">
            <w:pPr>
              <w:tabs>
                <w:tab w:val="left" w:pos="720"/>
              </w:tabs>
              <w:ind w:right="-108"/>
              <w:rPr>
                <w:rFonts w:ascii="National Book" w:hAnsi="National Book" w:cs="Arial"/>
                <w:color w:val="002060"/>
                <w:sz w:val="18"/>
                <w:szCs w:val="18"/>
              </w:rPr>
            </w:pPr>
            <w:r w:rsidRPr="00283CCF">
              <w:rPr>
                <w:rFonts w:ascii="National Book" w:hAnsi="National Book" w:cs="Arial"/>
                <w:color w:val="002060"/>
                <w:sz w:val="18"/>
                <w:szCs w:val="18"/>
              </w:rPr>
              <w:t>ART 2X000</w:t>
            </w:r>
          </w:p>
        </w:tc>
      </w:tr>
      <w:tr w:rsidR="009C2740" w:rsidRPr="009C2740" w14:paraId="2D13DBE4"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0A4AA235" w14:textId="41CC497D" w:rsidR="009C2740" w:rsidRPr="009C2740" w:rsidRDefault="00CB52FD" w:rsidP="00CB52FD">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280 Computer Programming for Artists</w:t>
            </w:r>
            <w:r w:rsidR="00B1195C">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6C3D8FF6"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C8BFDD"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0753F8E" w14:textId="3F6A4ECD" w:rsidR="009C2740" w:rsidRPr="00283CCF" w:rsidRDefault="00A24A8C"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 xml:space="preserve">ARTS 2X000 </w:t>
            </w:r>
          </w:p>
        </w:tc>
      </w:tr>
      <w:tr w:rsidR="009C2740" w:rsidRPr="009C2740" w14:paraId="6C840199"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17EDBFA" w14:textId="77777777" w:rsidR="00C82FF2" w:rsidRPr="00166784" w:rsidRDefault="00C82FF2" w:rsidP="00C82FF2">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BADM 155 Introduction to Business Administration or </w:t>
            </w:r>
          </w:p>
          <w:p w14:paraId="6DE7813C" w14:textId="4AC9D372" w:rsidR="009C2740" w:rsidRPr="009C2740" w:rsidRDefault="00C82FF2" w:rsidP="00C82FF2">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ECNM 113 Personal Finance</w:t>
            </w:r>
          </w:p>
        </w:tc>
        <w:tc>
          <w:tcPr>
            <w:tcW w:w="720" w:type="dxa"/>
            <w:tcBorders>
              <w:top w:val="single" w:sz="4" w:space="0" w:color="auto"/>
              <w:left w:val="single" w:sz="4" w:space="0" w:color="auto"/>
              <w:bottom w:val="single" w:sz="4" w:space="0" w:color="auto"/>
              <w:right w:val="single" w:sz="4" w:space="0" w:color="auto"/>
            </w:tcBorders>
            <w:vAlign w:val="center"/>
          </w:tcPr>
          <w:p w14:paraId="6555C41B" w14:textId="0C5939E0"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513838"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38F4083" w14:textId="77777777" w:rsidR="00957112" w:rsidRPr="00283CCF" w:rsidRDefault="000C1E33"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 xml:space="preserve">BMRT 11000 or </w:t>
            </w:r>
          </w:p>
          <w:p w14:paraId="14E69237" w14:textId="0E1E82DE" w:rsidR="009C2740" w:rsidRPr="00283CCF" w:rsidRDefault="000C1E33"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ECON 12060</w:t>
            </w:r>
          </w:p>
        </w:tc>
      </w:tr>
      <w:tr w:rsidR="009C2740" w:rsidRPr="009C2740" w14:paraId="0F7D1AA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1F3E3E93" w14:textId="6414D96F" w:rsidR="009C2740" w:rsidRPr="009C2740" w:rsidRDefault="00285A78"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HUMS 151G Introduction to Humanities</w:t>
            </w:r>
            <w:r w:rsidR="00B8704C">
              <w:rPr>
                <w:rFonts w:ascii="National Book" w:hAnsi="National Book" w:cs="Arial"/>
                <w:color w:val="002060"/>
                <w:sz w:val="18"/>
                <w:szCs w:val="18"/>
              </w:rPr>
              <w:t>*</w:t>
            </w:r>
            <w:r w:rsidR="00F731DB">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F347C6"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153D83"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12E5A87A" w14:textId="3E520EAA" w:rsidR="009C2740" w:rsidRPr="00283CCF" w:rsidRDefault="00187675" w:rsidP="00FC1A4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w:t>
            </w:r>
            <w:r w:rsidR="00B44D0A" w:rsidRPr="00283CCF">
              <w:rPr>
                <w:rFonts w:ascii="National Book" w:hAnsi="National Book" w:cs="Arial"/>
                <w:color w:val="002060"/>
                <w:sz w:val="18"/>
                <w:szCs w:val="18"/>
              </w:rPr>
              <w:t>(KHUM)</w:t>
            </w:r>
          </w:p>
        </w:tc>
      </w:tr>
      <w:tr w:rsidR="009C2740" w:rsidRPr="009C2740" w14:paraId="7DE24CB2"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D743356" w14:textId="67E4B6C6" w:rsidR="009C2740" w:rsidRPr="00283CCF" w:rsidRDefault="009C2740" w:rsidP="00FC1A43">
            <w:pPr>
              <w:tabs>
                <w:tab w:val="left" w:pos="720"/>
              </w:tabs>
              <w:rPr>
                <w:rFonts w:ascii="National Book" w:hAnsi="National Book" w:cs="Arial"/>
                <w:b/>
                <w:color w:val="FFFFFF" w:themeColor="background1"/>
                <w:sz w:val="20"/>
                <w:szCs w:val="20"/>
              </w:rPr>
            </w:pPr>
            <w:r w:rsidRPr="00283CCF">
              <w:rPr>
                <w:rFonts w:ascii="National Book" w:hAnsi="National Book" w:cs="Arial"/>
                <w:b/>
                <w:color w:val="FFFFFF" w:themeColor="background1"/>
                <w:sz w:val="20"/>
                <w:szCs w:val="20"/>
              </w:rPr>
              <w:t>Semester Three: [</w:t>
            </w:r>
            <w:r w:rsidR="00B44D0A" w:rsidRPr="00283CCF">
              <w:rPr>
                <w:rFonts w:ascii="National Book" w:hAnsi="National Book" w:cs="Arial"/>
                <w:b/>
                <w:color w:val="FFFFFF" w:themeColor="background1"/>
                <w:sz w:val="20"/>
                <w:szCs w:val="20"/>
              </w:rPr>
              <w:t>7</w:t>
            </w:r>
            <w:r w:rsidRPr="00283CCF">
              <w:rPr>
                <w:rFonts w:ascii="National Book" w:hAnsi="National Book" w:cs="Arial"/>
                <w:b/>
                <w:color w:val="FFFFFF" w:themeColor="background1"/>
                <w:sz w:val="20"/>
                <w:szCs w:val="20"/>
              </w:rPr>
              <w:t xml:space="preserve"> Credit Hours] </w:t>
            </w:r>
            <w:r w:rsidRPr="00283CCF">
              <w:rPr>
                <w:rFonts w:ascii="National Book" w:hAnsi="National Book" w:cs="Arial"/>
                <w:b/>
                <w:bCs/>
                <w:color w:val="FFFFFF" w:themeColor="background1"/>
                <w:sz w:val="20"/>
                <w:szCs w:val="20"/>
              </w:rPr>
              <w:t>Lorain County Community College</w:t>
            </w:r>
          </w:p>
        </w:tc>
      </w:tr>
      <w:tr w:rsidR="00A074F3" w:rsidRPr="009C2740" w14:paraId="4C04C3A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7D4F201" w14:textId="012F1C3E" w:rsidR="00A074F3" w:rsidRPr="009C2740" w:rsidRDefault="00786065" w:rsidP="00A074F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262 Graphic Design II</w:t>
            </w:r>
            <w:r w:rsidR="00CC2AD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F54E03C" w14:textId="06B9730A"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2B4FC3"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569FD03E" w14:textId="65231C8E" w:rsidR="00A074F3" w:rsidRPr="00283CCF" w:rsidRDefault="000A241B" w:rsidP="00A074F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VCD 13001 (ARTS 261 + ARTS 262) Min B average grade required in ARTS 261 and ARTS 262 when taken for transfer to BA-VCD.</w:t>
            </w:r>
          </w:p>
        </w:tc>
      </w:tr>
      <w:tr w:rsidR="00A074F3" w:rsidRPr="009C2740" w14:paraId="24A010A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6DA53C6D" w14:textId="3CEFE428" w:rsidR="00A074F3" w:rsidRPr="00187675" w:rsidRDefault="00C87AA5" w:rsidP="00A074F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168 Design Thinking I</w:t>
            </w:r>
            <w:r w:rsidR="00187675">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0C13DC" w14:textId="08C13344" w:rsidR="00A074F3" w:rsidRPr="009C2740" w:rsidRDefault="00C87AA5" w:rsidP="00A074F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562DF47"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5D1C601D" w14:textId="5A10A04E" w:rsidR="00A074F3" w:rsidRPr="00283CCF" w:rsidRDefault="00AC5B91" w:rsidP="00A074F3">
            <w:pPr>
              <w:tabs>
                <w:tab w:val="left" w:pos="720"/>
              </w:tabs>
              <w:rPr>
                <w:rFonts w:ascii="National Book" w:hAnsi="National Book" w:cs="Arial"/>
                <w:color w:val="002060"/>
                <w:sz w:val="18"/>
                <w:szCs w:val="18"/>
              </w:rPr>
            </w:pPr>
            <w:r w:rsidRPr="00283CCF">
              <w:rPr>
                <w:rFonts w:ascii="National Book" w:hAnsi="National Book" w:cs="Arial"/>
                <w:color w:val="002060"/>
                <w:sz w:val="18"/>
                <w:szCs w:val="18"/>
              </w:rPr>
              <w:t xml:space="preserve">VCD 13000 </w:t>
            </w:r>
          </w:p>
        </w:tc>
      </w:tr>
      <w:tr w:rsidR="00A074F3" w:rsidRPr="009C2740" w14:paraId="29378860" w14:textId="77777777" w:rsidTr="0024028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29AD704" w14:textId="00D38B12" w:rsidR="00A074F3" w:rsidRPr="00283CCF" w:rsidRDefault="00AC5B91" w:rsidP="00283CCF">
            <w:pPr>
              <w:tabs>
                <w:tab w:val="left" w:pos="720"/>
              </w:tabs>
              <w:jc w:val="center"/>
              <w:rPr>
                <w:rFonts w:ascii="National Book" w:hAnsi="National Book" w:cs="Arial"/>
                <w:b/>
                <w:color w:val="FFFFFF" w:themeColor="background1"/>
                <w:sz w:val="22"/>
                <w:szCs w:val="22"/>
              </w:rPr>
            </w:pPr>
            <w:r w:rsidRPr="00283CCF">
              <w:rPr>
                <w:rFonts w:ascii="National Book" w:hAnsi="National Book" w:cs="Arial"/>
                <w:b/>
                <w:color w:val="FFFFFF" w:themeColor="background1"/>
                <w:sz w:val="22"/>
                <w:szCs w:val="22"/>
              </w:rPr>
              <w:t>35</w:t>
            </w:r>
            <w:r w:rsidR="00A074F3" w:rsidRPr="00283CCF">
              <w:rPr>
                <w:rFonts w:ascii="National Book" w:hAnsi="National Book" w:cs="Arial"/>
                <w:b/>
                <w:color w:val="FFFFFF" w:themeColor="background1"/>
                <w:sz w:val="22"/>
                <w:szCs w:val="22"/>
              </w:rPr>
              <w:t xml:space="preserve"> Total Credit Hours to </w:t>
            </w:r>
            <w:r w:rsidR="00E91E8D" w:rsidRPr="00283CCF">
              <w:rPr>
                <w:rFonts w:ascii="National Book" w:hAnsi="National Book" w:cs="Arial"/>
                <w:b/>
                <w:color w:val="FFFFFF" w:themeColor="background1"/>
                <w:sz w:val="22"/>
                <w:szCs w:val="22"/>
              </w:rPr>
              <w:t>e</w:t>
            </w:r>
            <w:r w:rsidR="00051486" w:rsidRPr="00283CCF">
              <w:rPr>
                <w:rFonts w:ascii="National Book" w:hAnsi="National Book" w:cs="Arial"/>
                <w:b/>
                <w:color w:val="FFFFFF" w:themeColor="background1"/>
                <w:sz w:val="22"/>
                <w:szCs w:val="22"/>
              </w:rPr>
              <w:t>arn</w:t>
            </w:r>
            <w:r w:rsidR="00A074F3" w:rsidRPr="00283CCF">
              <w:rPr>
                <w:rFonts w:ascii="National Book" w:hAnsi="National Book" w:cs="Arial"/>
                <w:b/>
                <w:color w:val="FFFFFF" w:themeColor="background1"/>
                <w:sz w:val="22"/>
                <w:szCs w:val="22"/>
              </w:rPr>
              <w:t xml:space="preserve"> </w:t>
            </w:r>
            <w:r w:rsidRPr="00283CCF">
              <w:rPr>
                <w:rFonts w:ascii="National Book" w:hAnsi="National Book" w:cs="Arial"/>
                <w:b/>
                <w:color w:val="FFFFFF" w:themeColor="background1"/>
                <w:sz w:val="22"/>
                <w:szCs w:val="22"/>
              </w:rPr>
              <w:t>Graphic</w:t>
            </w:r>
            <w:r w:rsidR="00A074F3" w:rsidRPr="00283CCF">
              <w:rPr>
                <w:rFonts w:ascii="National Book" w:hAnsi="National Book" w:cs="Arial"/>
                <w:b/>
                <w:color w:val="FFFFFF" w:themeColor="background1"/>
                <w:sz w:val="22"/>
                <w:szCs w:val="22"/>
              </w:rPr>
              <w:t xml:space="preserve"> </w:t>
            </w:r>
            <w:r w:rsidR="00051486" w:rsidRPr="00283CCF">
              <w:rPr>
                <w:rFonts w:ascii="National Book" w:hAnsi="National Book" w:cs="Arial"/>
                <w:b/>
                <w:color w:val="FFFFFF" w:themeColor="background1"/>
                <w:sz w:val="22"/>
                <w:szCs w:val="22"/>
              </w:rPr>
              <w:t xml:space="preserve">Design, One-Year Certificate </w:t>
            </w:r>
            <w:r w:rsidR="00A074F3" w:rsidRPr="00283CCF">
              <w:rPr>
                <w:rFonts w:ascii="National Book" w:hAnsi="National Book" w:cs="Arial"/>
                <w:b/>
                <w:color w:val="FFFFFF" w:themeColor="background1"/>
                <w:sz w:val="22"/>
                <w:szCs w:val="22"/>
              </w:rPr>
              <w:t xml:space="preserve">from </w:t>
            </w:r>
            <w:r w:rsidR="00A074F3" w:rsidRPr="00283CCF">
              <w:rPr>
                <w:rFonts w:ascii="National Book" w:hAnsi="National Book" w:cs="Arial"/>
                <w:b/>
                <w:bCs/>
                <w:color w:val="FFFFFF" w:themeColor="background1"/>
                <w:sz w:val="22"/>
                <w:szCs w:val="22"/>
              </w:rPr>
              <w:t>Lorain County Community College</w:t>
            </w:r>
          </w:p>
        </w:tc>
      </w:tr>
    </w:tbl>
    <w:p w14:paraId="3DCAE19A" w14:textId="77777777" w:rsidR="00F731DB" w:rsidRPr="00F731DB" w:rsidRDefault="00F731DB" w:rsidP="00F731DB">
      <w:pPr>
        <w:rPr>
          <w:rFonts w:ascii="National Book" w:eastAsia="Arial" w:hAnsi="National Book" w:cs="Arial"/>
          <w:color w:val="002060"/>
          <w:sz w:val="18"/>
          <w:szCs w:val="18"/>
        </w:rPr>
      </w:pPr>
      <w:r w:rsidRPr="00F731DB">
        <w:rPr>
          <w:rFonts w:ascii="National Book" w:eastAsia="Times New Roman" w:hAnsi="National Book" w:cs="Times New Roman"/>
          <w:color w:val="002060"/>
          <w:sz w:val="18"/>
          <w:szCs w:val="18"/>
        </w:rPr>
        <w:t>*</w:t>
      </w:r>
      <w:r w:rsidRPr="00F731DB">
        <w:rPr>
          <w:rFonts w:ascii="National Book" w:eastAsia="Calibri" w:hAnsi="National Book" w:cs="Calibri"/>
          <w:color w:val="002060"/>
          <w:sz w:val="18"/>
          <w:szCs w:val="18"/>
        </w:rPr>
        <w:t xml:space="preserve">Course is offered on a rotating basis and is not offered every semester. Students should review the current </w:t>
      </w:r>
      <w:hyperlink r:id="rId16" w:history="1">
        <w:r w:rsidRPr="00F731DB">
          <w:rPr>
            <w:rStyle w:val="Hyperlink"/>
            <w:rFonts w:ascii="National Book" w:eastAsia="Verdana" w:hAnsi="National Book" w:cs="Verdana"/>
            <w:color w:val="002060"/>
            <w:sz w:val="18"/>
            <w:szCs w:val="18"/>
          </w:rPr>
          <w:t>LCCC Catalog</w:t>
        </w:r>
      </w:hyperlink>
      <w:r w:rsidRPr="00F731DB">
        <w:rPr>
          <w:rFonts w:ascii="National Book" w:eastAsia="Calibri" w:hAnsi="National Book" w:cs="Calibri"/>
          <w:color w:val="002060"/>
          <w:sz w:val="18"/>
          <w:szCs w:val="18"/>
        </w:rPr>
        <w:t xml:space="preserve"> and discuss current course offerings for course registration planning purposes. Such courses are outlined in this pathway as offered at the time of publishing but are subject to change.</w:t>
      </w:r>
    </w:p>
    <w:p w14:paraId="5166B1B8" w14:textId="77777777" w:rsidR="00240286" w:rsidRDefault="00240286">
      <w:pPr>
        <w:rPr>
          <w:rFonts w:ascii="National Book" w:hAnsi="National Book" w:cs="Arial"/>
          <w:bCs/>
          <w:color w:val="002060"/>
          <w:sz w:val="22"/>
          <w:szCs w:val="22"/>
          <w:vertAlign w:val="superscript"/>
        </w:rPr>
      </w:pPr>
      <w:r>
        <w:rPr>
          <w:rFonts w:ascii="National Book" w:hAnsi="National Book" w:cs="Arial"/>
          <w:bCs/>
          <w:color w:val="002060"/>
          <w:sz w:val="22"/>
          <w:szCs w:val="22"/>
          <w:vertAlign w:val="superscript"/>
        </w:rPr>
        <w:br w:type="page"/>
      </w:r>
    </w:p>
    <w:p w14:paraId="14794877" w14:textId="77777777" w:rsidR="005F6D43" w:rsidRPr="00240286" w:rsidRDefault="005F6D43" w:rsidP="00240286">
      <w:pPr>
        <w:ind w:left="-720" w:right="-900"/>
        <w:rPr>
          <w:rFonts w:ascii="National Book" w:hAnsi="National Book" w:cs="Arial"/>
          <w:bCs/>
          <w:color w:val="002060"/>
          <w:sz w:val="22"/>
          <w:szCs w:val="22"/>
          <w:vertAlign w:val="superscript"/>
        </w:rPr>
      </w:pPr>
    </w:p>
    <w:tbl>
      <w:tblPr>
        <w:tblW w:w="10905" w:type="dxa"/>
        <w:tblInd w:w="-713" w:type="dxa"/>
        <w:tblLayout w:type="fixed"/>
        <w:tblLook w:val="01C0" w:firstRow="0" w:lastRow="1" w:firstColumn="1" w:lastColumn="1" w:noHBand="0" w:noVBand="0"/>
      </w:tblPr>
      <w:tblGrid>
        <w:gridCol w:w="4691"/>
        <w:gridCol w:w="720"/>
        <w:gridCol w:w="810"/>
        <w:gridCol w:w="4684"/>
      </w:tblGrid>
      <w:tr w:rsidR="005F6D43" w:rsidRPr="005F6D43" w14:paraId="52D35536" w14:textId="77777777" w:rsidTr="00240286">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07C554F" w14:textId="77777777" w:rsidR="005F6D43" w:rsidRPr="005F6D43" w:rsidRDefault="005F6D43" w:rsidP="00FC1A43">
            <w:pPr>
              <w:tabs>
                <w:tab w:val="left" w:pos="720"/>
              </w:tabs>
              <w:rPr>
                <w:rFonts w:ascii="National Book" w:hAnsi="National Book" w:cs="Arial"/>
                <w:color w:val="002060"/>
                <w:sz w:val="16"/>
                <w:szCs w:val="16"/>
              </w:rPr>
            </w:pPr>
            <w:r w:rsidRPr="005F6D4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CE196C9"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Credit</w:t>
            </w:r>
          </w:p>
          <w:p w14:paraId="656263C0"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A99A893"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Upper</w:t>
            </w:r>
          </w:p>
          <w:p w14:paraId="43E4D17D"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C458A31" w14:textId="45D7EF0B" w:rsidR="005F6D43" w:rsidRPr="005F6D43" w:rsidRDefault="005F6D43" w:rsidP="00FC1A43">
            <w:pPr>
              <w:tabs>
                <w:tab w:val="left" w:pos="720"/>
              </w:tabs>
              <w:rPr>
                <w:rFonts w:ascii="National Book" w:hAnsi="National Book" w:cs="Arial"/>
                <w:color w:val="002060"/>
                <w:sz w:val="16"/>
                <w:szCs w:val="16"/>
              </w:rPr>
            </w:pPr>
            <w:r w:rsidRPr="005F6D43">
              <w:rPr>
                <w:rFonts w:ascii="National Book" w:hAnsi="National Book" w:cs="Arial"/>
                <w:color w:val="002060"/>
                <w:sz w:val="16"/>
                <w:szCs w:val="16"/>
              </w:rPr>
              <w:t>Notes on Transfer Coursework to Kent State</w:t>
            </w:r>
          </w:p>
        </w:tc>
      </w:tr>
      <w:tr w:rsidR="005F6D43" w:rsidRPr="005F6D43" w14:paraId="09A3FC59"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78E98A" w14:textId="538EF085"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F</w:t>
            </w:r>
            <w:r w:rsidR="00775718">
              <w:rPr>
                <w:rFonts w:ascii="National Book" w:hAnsi="National Book" w:cs="Arial"/>
                <w:b/>
                <w:color w:val="FFFFFF" w:themeColor="background1"/>
                <w:sz w:val="20"/>
                <w:szCs w:val="20"/>
              </w:rPr>
              <w:t>our</w:t>
            </w:r>
            <w:r w:rsidRPr="005F6D43">
              <w:rPr>
                <w:rFonts w:ascii="National Book" w:hAnsi="National Book" w:cs="Arial"/>
                <w:b/>
                <w:color w:val="FFFFFF" w:themeColor="background1"/>
                <w:sz w:val="20"/>
                <w:szCs w:val="20"/>
              </w:rPr>
              <w:t xml:space="preserve">: [15 Credit Hours] Kent State University </w:t>
            </w:r>
          </w:p>
        </w:tc>
      </w:tr>
      <w:tr w:rsidR="005F6D43" w:rsidRPr="005F6D43" w14:paraId="1A61B51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14920F" w14:textId="39F054B9" w:rsidR="005F6D43" w:rsidRPr="005F6D43" w:rsidRDefault="006A6ECB"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22001 Design/Illustration Techniques II</w:t>
            </w:r>
          </w:p>
        </w:tc>
        <w:tc>
          <w:tcPr>
            <w:tcW w:w="720" w:type="dxa"/>
            <w:tcBorders>
              <w:top w:val="single" w:sz="4" w:space="0" w:color="auto"/>
              <w:left w:val="single" w:sz="4" w:space="0" w:color="auto"/>
              <w:bottom w:val="single" w:sz="4" w:space="0" w:color="auto"/>
              <w:right w:val="single" w:sz="4" w:space="0" w:color="auto"/>
            </w:tcBorders>
            <w:vAlign w:val="center"/>
          </w:tcPr>
          <w:p w14:paraId="77343E56"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4850DF"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3533695"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46A332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16E0236" w14:textId="04A069F7" w:rsidR="005F6D43" w:rsidRPr="005F6D43" w:rsidRDefault="00FC5973"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23001 Typograph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57A1F0"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EC699A"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89C049F" w14:textId="5F487C91"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2751080"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38845B" w14:textId="4E1449ED" w:rsidR="005F6D43" w:rsidRPr="005F6D43" w:rsidRDefault="008B6155"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ENG 21011 Research Wri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83A6B33"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42F830D" w14:textId="65242CE7"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DC38FEB" w14:textId="2EF66CDC" w:rsidR="005F6D43" w:rsidRPr="005F6D43" w:rsidRDefault="00882AA8" w:rsidP="00FC1A43">
            <w:pPr>
              <w:tabs>
                <w:tab w:val="left" w:pos="720"/>
              </w:tabs>
              <w:rPr>
                <w:rFonts w:ascii="National Book" w:hAnsi="National Book" w:cs="Arial"/>
                <w:b/>
                <w:color w:val="002060"/>
                <w:sz w:val="18"/>
                <w:szCs w:val="18"/>
              </w:rPr>
            </w:pPr>
            <w:r w:rsidRPr="00166784">
              <w:rPr>
                <w:rFonts w:ascii="National Book" w:hAnsi="National Book" w:cs="Arial"/>
                <w:color w:val="002060"/>
                <w:sz w:val="18"/>
                <w:szCs w:val="18"/>
              </w:rPr>
              <w:t>@ (KCP2)</w:t>
            </w:r>
          </w:p>
        </w:tc>
      </w:tr>
      <w:tr w:rsidR="005F6D43" w:rsidRPr="005F6D43" w14:paraId="76FF5FA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006C814" w14:textId="681022DC" w:rsidR="005F6D43" w:rsidRPr="005F6D43" w:rsidRDefault="007A3083"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25000 Design History and Theor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368F58"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25E1E8" w14:textId="37DB91A8"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758714C"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5BE29C32" w14:textId="77777777" w:rsidTr="00240286">
        <w:trPr>
          <w:trHeight w:val="377"/>
        </w:trPr>
        <w:tc>
          <w:tcPr>
            <w:tcW w:w="4691" w:type="dxa"/>
            <w:tcBorders>
              <w:top w:val="single" w:sz="4" w:space="0" w:color="auto"/>
              <w:left w:val="single" w:sz="4" w:space="0" w:color="auto"/>
              <w:bottom w:val="single" w:sz="4" w:space="0" w:color="auto"/>
              <w:right w:val="single" w:sz="4" w:space="0" w:color="auto"/>
            </w:tcBorders>
            <w:vAlign w:val="center"/>
            <w:hideMark/>
          </w:tcPr>
          <w:p w14:paraId="3E056ADA" w14:textId="39EB2DC8" w:rsidR="005F6D43" w:rsidRPr="005F6D43" w:rsidRDefault="00C643B3"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College of Communication and Information Core Elective (Lower-Division or Upper-Divis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E0F74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7C111B"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0FA8DAE7" w14:textId="79633A34" w:rsidR="005F6D43" w:rsidRPr="005F6D43" w:rsidRDefault="005F6D43" w:rsidP="00FC1A43">
            <w:pPr>
              <w:tabs>
                <w:tab w:val="left" w:pos="720"/>
              </w:tabs>
              <w:rPr>
                <w:rFonts w:ascii="National Book" w:hAnsi="National Book" w:cs="Arial"/>
                <w:b/>
                <w:color w:val="002060"/>
                <w:sz w:val="18"/>
                <w:szCs w:val="18"/>
              </w:rPr>
            </w:pPr>
          </w:p>
        </w:tc>
      </w:tr>
      <w:tr w:rsidR="005F6D43" w:rsidRPr="005F6D43" w14:paraId="4DCE6E2B" w14:textId="77777777" w:rsidTr="00240286">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F8F0C0F" w14:textId="3E8C1D4A"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 xml:space="preserve">Semester </w:t>
            </w:r>
            <w:r w:rsidR="00882AA8">
              <w:rPr>
                <w:rFonts w:ascii="National Book" w:hAnsi="National Book" w:cs="Arial"/>
                <w:b/>
                <w:color w:val="FFFFFF" w:themeColor="background1"/>
                <w:sz w:val="20"/>
                <w:szCs w:val="20"/>
              </w:rPr>
              <w:t>Five</w:t>
            </w:r>
            <w:r w:rsidRPr="005F6D43">
              <w:rPr>
                <w:rFonts w:ascii="National Book" w:hAnsi="National Book" w:cs="Arial"/>
                <w:b/>
                <w:color w:val="FFFFFF" w:themeColor="background1"/>
                <w:sz w:val="20"/>
                <w:szCs w:val="20"/>
              </w:rPr>
              <w:t>: [1</w:t>
            </w:r>
            <w:r w:rsidR="00BE6D3E">
              <w:rPr>
                <w:rFonts w:ascii="National Book" w:hAnsi="National Book" w:cs="Arial"/>
                <w:b/>
                <w:color w:val="FFFFFF" w:themeColor="background1"/>
                <w:sz w:val="20"/>
                <w:szCs w:val="20"/>
              </w:rPr>
              <w:t>6</w:t>
            </w:r>
            <w:r w:rsidRPr="005F6D43">
              <w:rPr>
                <w:rFonts w:ascii="National Book" w:hAnsi="National Book" w:cs="Arial"/>
                <w:b/>
                <w:color w:val="FFFFFF" w:themeColor="background1"/>
                <w:sz w:val="20"/>
                <w:szCs w:val="20"/>
              </w:rPr>
              <w:t xml:space="preserve"> Credit Hours] Kent State University</w:t>
            </w:r>
          </w:p>
        </w:tc>
      </w:tr>
      <w:tr w:rsidR="005F6D43" w:rsidRPr="005F6D43" w14:paraId="27FA0E67"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6555D8" w14:textId="3DC09BA6" w:rsidR="005F6D43" w:rsidRPr="005F6D43" w:rsidRDefault="00EA14F7"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20010 Design Research and Methods</w:t>
            </w:r>
          </w:p>
        </w:tc>
        <w:tc>
          <w:tcPr>
            <w:tcW w:w="720" w:type="dxa"/>
            <w:tcBorders>
              <w:top w:val="single" w:sz="4" w:space="0" w:color="auto"/>
              <w:left w:val="single" w:sz="4" w:space="0" w:color="auto"/>
              <w:bottom w:val="single" w:sz="4" w:space="0" w:color="auto"/>
              <w:right w:val="single" w:sz="4" w:space="0" w:color="auto"/>
            </w:tcBorders>
            <w:vAlign w:val="center"/>
          </w:tcPr>
          <w:p w14:paraId="619AFA5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8392C9" w14:textId="77777777"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FA2EA0E" w14:textId="6EEE0183" w:rsidR="005F6D43" w:rsidRPr="005F6D43" w:rsidRDefault="005F6D43" w:rsidP="00FC1A43">
            <w:pPr>
              <w:tabs>
                <w:tab w:val="left" w:pos="720"/>
              </w:tabs>
              <w:rPr>
                <w:rFonts w:ascii="National Book" w:hAnsi="National Book" w:cs="Arial"/>
                <w:b/>
                <w:bCs/>
                <w:color w:val="002060"/>
                <w:sz w:val="18"/>
                <w:szCs w:val="18"/>
              </w:rPr>
            </w:pPr>
          </w:p>
        </w:tc>
      </w:tr>
      <w:tr w:rsidR="005F6D43" w:rsidRPr="005F6D43" w14:paraId="442973F9"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074DE0" w14:textId="609409ED" w:rsidR="005F6D43" w:rsidRPr="005F6D43" w:rsidRDefault="00FC320B"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33000 Graphic Desig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64356A8"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601B10" w14:textId="74DCC4C3"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1FAF8D8"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80C90FB"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52FAE4" w14:textId="08E8015D" w:rsidR="005F6D43" w:rsidRPr="005F6D43" w:rsidRDefault="007E3B59"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Social Sciences)</w:t>
            </w:r>
            <w:r>
              <w:rPr>
                <w:rFonts w:ascii="National Book" w:hAnsi="National Book" w:cs="Arial"/>
                <w:color w:val="002060"/>
                <w:sz w:val="18"/>
                <w:szCs w:val="18"/>
              </w:rPr>
              <w:t>**</w:t>
            </w:r>
            <w:r w:rsidR="00D63CA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6FB1B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7020F8C" w14:textId="400F3D58"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51B6C0A" w14:textId="3FC50FB5" w:rsidR="005F6D43" w:rsidRPr="005F6D43" w:rsidRDefault="00C06638"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SS)</w:t>
            </w:r>
          </w:p>
        </w:tc>
      </w:tr>
      <w:tr w:rsidR="005F6D43" w:rsidRPr="005F6D43" w14:paraId="380D83A3"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229C64" w14:textId="4598BEC4" w:rsidR="005F6D43" w:rsidRPr="00BE6D3E" w:rsidRDefault="001231E0" w:rsidP="00FC1A43">
            <w:pPr>
              <w:tabs>
                <w:tab w:val="left" w:pos="720"/>
              </w:tabs>
              <w:rPr>
                <w:rFonts w:ascii="National Book" w:hAnsi="National Book" w:cs="Arial"/>
                <w:color w:val="002060"/>
                <w:sz w:val="18"/>
                <w:szCs w:val="18"/>
              </w:rPr>
            </w:pPr>
            <w:r w:rsidRPr="00BE6D3E">
              <w:rPr>
                <w:rFonts w:ascii="National Book" w:hAnsi="National Book" w:cs="Arial"/>
                <w:color w:val="002060"/>
                <w:sz w:val="18"/>
                <w:szCs w:val="18"/>
              </w:rPr>
              <w:t>College of Communication and Information Core Elective (Upper-Divis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D66C71" w14:textId="7D34782E" w:rsidR="005F6D43" w:rsidRPr="00BE6D3E" w:rsidRDefault="00BE6D3E" w:rsidP="00FC1A43">
            <w:pPr>
              <w:tabs>
                <w:tab w:val="left" w:pos="720"/>
              </w:tabs>
              <w:jc w:val="center"/>
              <w:rPr>
                <w:rFonts w:ascii="National Book" w:hAnsi="National Book" w:cs="Arial"/>
                <w:color w:val="002060"/>
                <w:sz w:val="18"/>
                <w:szCs w:val="18"/>
              </w:rPr>
            </w:pPr>
            <w:r w:rsidRPr="00BE6D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0AE2CC" w14:textId="03AF24F8"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right w:val="single" w:sz="4" w:space="0" w:color="auto"/>
            </w:tcBorders>
            <w:vAlign w:val="center"/>
            <w:hideMark/>
          </w:tcPr>
          <w:p w14:paraId="08AB8B59"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A7D9819"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7FE7CB" w14:textId="79D1583D" w:rsidR="005F6D43" w:rsidRPr="005F6D43" w:rsidRDefault="00546F82"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Kent Core Basic Sciences + Lab)</w:t>
            </w:r>
          </w:p>
        </w:tc>
        <w:tc>
          <w:tcPr>
            <w:tcW w:w="720" w:type="dxa"/>
            <w:tcBorders>
              <w:top w:val="single" w:sz="4" w:space="0" w:color="auto"/>
              <w:left w:val="single" w:sz="4" w:space="0" w:color="auto"/>
              <w:bottom w:val="single" w:sz="4" w:space="0" w:color="auto"/>
              <w:right w:val="single" w:sz="4" w:space="0" w:color="auto"/>
            </w:tcBorders>
            <w:vAlign w:val="center"/>
          </w:tcPr>
          <w:p w14:paraId="3AEC3FF2" w14:textId="64478B68" w:rsidR="005F6D43" w:rsidRPr="005F6D43" w:rsidRDefault="00F24B56"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45E01A8"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75723C3B" w14:textId="126196C2" w:rsidR="005F6D43" w:rsidRPr="005F6D43" w:rsidRDefault="00F24B56" w:rsidP="00FC1A43">
            <w:pPr>
              <w:tabs>
                <w:tab w:val="left" w:pos="720"/>
              </w:tabs>
              <w:rPr>
                <w:rFonts w:ascii="National Book" w:hAnsi="National Book" w:cs="Arial"/>
                <w:color w:val="002060"/>
                <w:sz w:val="18"/>
                <w:szCs w:val="18"/>
              </w:rPr>
            </w:pPr>
            <w:r w:rsidRPr="00166784">
              <w:rPr>
                <w:rFonts w:ascii="National Book" w:hAnsi="National Book" w:cs="Arial"/>
                <w:bCs/>
                <w:color w:val="002060"/>
                <w:sz w:val="18"/>
                <w:szCs w:val="18"/>
              </w:rPr>
              <w:t>@ (KBS, KLAB)</w:t>
            </w:r>
          </w:p>
        </w:tc>
      </w:tr>
      <w:tr w:rsidR="005F6D43" w:rsidRPr="005F6D43" w14:paraId="738D8B8F"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F40C9E0" w14:textId="3075B742"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S</w:t>
            </w:r>
            <w:r w:rsidR="00E2619F">
              <w:rPr>
                <w:rFonts w:ascii="National Book" w:hAnsi="National Book" w:cs="Arial"/>
                <w:b/>
                <w:color w:val="FFFFFF" w:themeColor="background1"/>
                <w:sz w:val="20"/>
                <w:szCs w:val="20"/>
              </w:rPr>
              <w:t>ix</w:t>
            </w:r>
            <w:r w:rsidRPr="005F6D43">
              <w:rPr>
                <w:rFonts w:ascii="National Book" w:hAnsi="National Book" w:cs="Arial"/>
                <w:b/>
                <w:color w:val="FFFFFF" w:themeColor="background1"/>
                <w:sz w:val="20"/>
                <w:szCs w:val="20"/>
              </w:rPr>
              <w:t>: [1</w:t>
            </w:r>
            <w:r w:rsidR="00E2619F">
              <w:rPr>
                <w:rFonts w:ascii="National Book" w:hAnsi="National Book" w:cs="Arial"/>
                <w:b/>
                <w:color w:val="FFFFFF" w:themeColor="background1"/>
                <w:sz w:val="20"/>
                <w:szCs w:val="20"/>
              </w:rPr>
              <w:t>7</w:t>
            </w:r>
            <w:r w:rsidRPr="005F6D43">
              <w:rPr>
                <w:rFonts w:ascii="National Book" w:hAnsi="National Book" w:cs="Arial"/>
                <w:b/>
                <w:color w:val="FFFFFF" w:themeColor="background1"/>
                <w:sz w:val="20"/>
                <w:szCs w:val="20"/>
              </w:rPr>
              <w:t xml:space="preserve"> Credit Hours] Kent State University</w:t>
            </w:r>
          </w:p>
        </w:tc>
      </w:tr>
      <w:tr w:rsidR="005F6D43" w:rsidRPr="005F6D43" w14:paraId="2F3107FB"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2FF073" w14:textId="16F21D11" w:rsidR="005F6D43" w:rsidRPr="005F6D43" w:rsidRDefault="00AF3643"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4006 Motion Desig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D3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C19E8E"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AEC882E"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4078FB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0BF5AA" w14:textId="1A30792C" w:rsidR="005F6D43" w:rsidRPr="005F6D43" w:rsidRDefault="0027278E"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33001 Graphic Desig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DC2730"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8D851A0"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2DC04443"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446172A"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211CFE" w14:textId="3F7A7E66" w:rsidR="005F6D43" w:rsidRPr="005F6D43" w:rsidRDefault="0001420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34004 Visual Eth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624159"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A71BD96" w14:textId="0F212F3B"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882FD8F"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68DA160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F37348" w14:textId="141671D2" w:rsidR="005F6D43" w:rsidRPr="005F6D43" w:rsidRDefault="00F8562B"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College of Communication and Information Core Elective (Upper-Divis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9A86DF" w14:textId="5F545CCA" w:rsidR="005F6D43" w:rsidRPr="005F6D43" w:rsidRDefault="000B6AE2"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5834DA33"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EA3B169" w14:textId="309C6452"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D14239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8B3727" w14:textId="6FA14F2D" w:rsidR="005F6D43" w:rsidRPr="005F6D43" w:rsidRDefault="000B6AE2"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0182 Internship Preparation: Design, Illustration and Photograph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CF8047" w14:textId="2861BA46" w:rsidR="005F6D43" w:rsidRPr="005F6D43" w:rsidRDefault="000B6AE2"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778E49B"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3E6ECB9"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78E90B6"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A61C0B" w14:textId="6DBEC581" w:rsidR="005F6D43" w:rsidRPr="005F6D43" w:rsidRDefault="000B6AE2" w:rsidP="00FC1A43">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Summer </w:t>
            </w:r>
            <w:r w:rsidR="005F6D43" w:rsidRPr="005F6D43">
              <w:rPr>
                <w:rFonts w:ascii="National Book" w:hAnsi="National Book" w:cs="Arial"/>
                <w:b/>
                <w:color w:val="FFFFFF" w:themeColor="background1"/>
                <w:sz w:val="20"/>
                <w:szCs w:val="20"/>
              </w:rPr>
              <w:t>Semester: [</w:t>
            </w:r>
            <w:r w:rsidR="00BE4A32">
              <w:rPr>
                <w:rFonts w:ascii="National Book" w:hAnsi="National Book" w:cs="Arial"/>
                <w:b/>
                <w:color w:val="FFFFFF" w:themeColor="background1"/>
                <w:sz w:val="20"/>
                <w:szCs w:val="20"/>
              </w:rPr>
              <w:t>4</w:t>
            </w:r>
            <w:r w:rsidR="005F6D43" w:rsidRPr="005F6D43">
              <w:rPr>
                <w:rFonts w:ascii="National Book" w:hAnsi="National Book" w:cs="Arial"/>
                <w:b/>
                <w:color w:val="FFFFFF" w:themeColor="background1"/>
                <w:sz w:val="20"/>
                <w:szCs w:val="20"/>
              </w:rPr>
              <w:t xml:space="preserve"> Credit Hours] Kent State University</w:t>
            </w:r>
          </w:p>
        </w:tc>
      </w:tr>
      <w:tr w:rsidR="005F6D43" w:rsidRPr="005F6D43" w14:paraId="41C1FFE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352713A" w14:textId="70068188" w:rsidR="005F6D43" w:rsidRPr="005F6D43" w:rsidRDefault="008506B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0192 Internship: Design, Illustration and Photography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CEB97A" w14:textId="3CB4CDCE" w:rsidR="005F6D43" w:rsidRPr="005F6D43" w:rsidRDefault="00BE4A32"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1AE5D74" w14:textId="77B8B00C"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94406B3"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768A6A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824882" w14:textId="503586FA" w:rsidR="005F6D43" w:rsidRPr="005F6D43" w:rsidRDefault="00761EA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Basic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24810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771FFF" w14:textId="20E43FBD"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713386E" w14:textId="75348C46" w:rsidR="005F6D43" w:rsidRPr="005F6D43" w:rsidRDefault="00C846B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BS)</w:t>
            </w:r>
          </w:p>
        </w:tc>
      </w:tr>
      <w:tr w:rsidR="00D96646" w:rsidRPr="005F6D43" w14:paraId="6BBF66CA" w14:textId="77777777" w:rsidTr="00D9664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386217C" w14:textId="4D0914EB" w:rsidR="00D96646" w:rsidRPr="005F6D43" w:rsidRDefault="00D96646" w:rsidP="00761EA6">
            <w:pPr>
              <w:tabs>
                <w:tab w:val="left" w:pos="720"/>
              </w:tabs>
              <w:rPr>
                <w:rFonts w:ascii="National Book" w:hAnsi="National Book" w:cs="Arial"/>
                <w:color w:val="002060"/>
                <w:sz w:val="18"/>
                <w:szCs w:val="18"/>
              </w:rPr>
            </w:pPr>
            <w:r w:rsidRPr="005F6D43">
              <w:rPr>
                <w:rFonts w:ascii="National Book" w:hAnsi="National Book" w:cs="Arial"/>
                <w:b/>
                <w:color w:val="FFFFFF" w:themeColor="background1"/>
                <w:sz w:val="20"/>
                <w:szCs w:val="20"/>
              </w:rPr>
              <w:t>Semester</w:t>
            </w:r>
            <w:r w:rsidR="00F06925">
              <w:rPr>
                <w:rFonts w:ascii="National Book" w:hAnsi="National Book" w:cs="Arial"/>
                <w:b/>
                <w:color w:val="FFFFFF" w:themeColor="background1"/>
                <w:sz w:val="20"/>
                <w:szCs w:val="20"/>
              </w:rPr>
              <w:t xml:space="preserve"> Seven</w:t>
            </w:r>
            <w:r w:rsidRPr="005F6D43">
              <w:rPr>
                <w:rFonts w:ascii="National Book" w:hAnsi="National Book" w:cs="Arial"/>
                <w:b/>
                <w:color w:val="FFFFFF" w:themeColor="background1"/>
                <w:sz w:val="20"/>
                <w:szCs w:val="20"/>
              </w:rPr>
              <w:t>: [</w:t>
            </w:r>
            <w:r w:rsidR="00E50AEB">
              <w:rPr>
                <w:rFonts w:ascii="National Book" w:hAnsi="National Book" w:cs="Arial"/>
                <w:b/>
                <w:color w:val="FFFFFF" w:themeColor="background1"/>
                <w:sz w:val="20"/>
                <w:szCs w:val="20"/>
              </w:rPr>
              <w:t>17</w:t>
            </w:r>
            <w:r w:rsidRPr="005F6D43">
              <w:rPr>
                <w:rFonts w:ascii="National Book" w:hAnsi="National Book" w:cs="Arial"/>
                <w:b/>
                <w:color w:val="FFFFFF" w:themeColor="background1"/>
                <w:sz w:val="20"/>
                <w:szCs w:val="20"/>
              </w:rPr>
              <w:t xml:space="preserve"> Credit Hours] Kent State University</w:t>
            </w:r>
          </w:p>
        </w:tc>
      </w:tr>
      <w:tr w:rsidR="00761EA6" w:rsidRPr="005F6D43" w14:paraId="7C930921"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B119F5" w14:textId="1B426953" w:rsidR="00761EA6" w:rsidRPr="005F6D43" w:rsidRDefault="00E614AB"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VCD 49198 </w:t>
            </w:r>
            <w:r w:rsidR="00A40B79">
              <w:rPr>
                <w:rFonts w:ascii="National Book" w:hAnsi="National Book" w:cs="Arial"/>
                <w:color w:val="002060"/>
                <w:sz w:val="18"/>
                <w:szCs w:val="18"/>
              </w:rPr>
              <w:t xml:space="preserve">Writing for Professional Practice </w:t>
            </w:r>
            <w:r w:rsidRPr="00166784">
              <w:rPr>
                <w:rFonts w:ascii="National Book" w:hAnsi="National Book" w:cs="Arial"/>
                <w:color w:val="002060"/>
                <w:sz w:val="18"/>
                <w:szCs w:val="18"/>
              </w:rPr>
              <w:t>(WIC)</w:t>
            </w:r>
          </w:p>
        </w:tc>
        <w:tc>
          <w:tcPr>
            <w:tcW w:w="720" w:type="dxa"/>
            <w:tcBorders>
              <w:top w:val="single" w:sz="4" w:space="0" w:color="auto"/>
              <w:left w:val="single" w:sz="4" w:space="0" w:color="auto"/>
              <w:bottom w:val="single" w:sz="4" w:space="0" w:color="auto"/>
              <w:right w:val="single" w:sz="4" w:space="0" w:color="auto"/>
            </w:tcBorders>
            <w:vAlign w:val="center"/>
          </w:tcPr>
          <w:p w14:paraId="1C3DC970" w14:textId="16CD4A6E" w:rsidR="00761EA6" w:rsidRPr="005F6D43" w:rsidRDefault="00A44558"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96583B7" w14:textId="041C02BA" w:rsidR="00761EA6" w:rsidRPr="005F6D43" w:rsidRDefault="00A44558" w:rsidP="00761EA6">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67AB589" w14:textId="41A14ED8" w:rsidR="00761EA6" w:rsidRPr="005F6D43" w:rsidRDefault="00761EA6" w:rsidP="00761EA6">
            <w:pPr>
              <w:tabs>
                <w:tab w:val="left" w:pos="720"/>
              </w:tabs>
              <w:rPr>
                <w:rFonts w:ascii="National Book" w:hAnsi="National Book" w:cs="Arial"/>
                <w:color w:val="002060"/>
                <w:sz w:val="18"/>
                <w:szCs w:val="18"/>
              </w:rPr>
            </w:pPr>
          </w:p>
        </w:tc>
      </w:tr>
      <w:tr w:rsidR="00761EA6" w:rsidRPr="005F6D43" w14:paraId="3FCD53A4"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FD23851" w14:textId="47890308" w:rsidR="00761EA6" w:rsidRPr="005F6D43" w:rsidRDefault="00A44558"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Social Sciences)</w:t>
            </w:r>
            <w:r>
              <w:rPr>
                <w:rFonts w:ascii="National Book" w:hAnsi="National Book" w:cs="Arial"/>
                <w:color w:val="002060"/>
                <w:sz w:val="18"/>
                <w:szCs w:val="18"/>
              </w:rPr>
              <w:t>**</w:t>
            </w:r>
            <w:r w:rsidR="00D63CA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EC742AF" w14:textId="77777777" w:rsidR="00761EA6" w:rsidRPr="005F6D43" w:rsidRDefault="00761EA6" w:rsidP="00761EA6">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D560373" w14:textId="6B65AA90" w:rsidR="00761EA6" w:rsidRPr="005F6D43" w:rsidRDefault="00761EA6"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7CF1E61" w14:textId="52C32117" w:rsidR="00761EA6" w:rsidRPr="005F6D43" w:rsidRDefault="00A50477"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SS)</w:t>
            </w:r>
          </w:p>
        </w:tc>
      </w:tr>
      <w:tr w:rsidR="00A50477" w:rsidRPr="005F6D43" w14:paraId="5556D325"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505A13" w14:textId="7CA94659" w:rsidR="00A50477" w:rsidRPr="00166784" w:rsidRDefault="00C10A6F"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Mathematics and Critical Reasoning)</w:t>
            </w:r>
          </w:p>
        </w:tc>
        <w:tc>
          <w:tcPr>
            <w:tcW w:w="720" w:type="dxa"/>
            <w:tcBorders>
              <w:top w:val="single" w:sz="4" w:space="0" w:color="auto"/>
              <w:left w:val="single" w:sz="4" w:space="0" w:color="auto"/>
              <w:bottom w:val="single" w:sz="4" w:space="0" w:color="auto"/>
              <w:right w:val="single" w:sz="4" w:space="0" w:color="auto"/>
            </w:tcBorders>
            <w:vAlign w:val="center"/>
          </w:tcPr>
          <w:p w14:paraId="2B9C7082" w14:textId="5253A854" w:rsidR="00A50477" w:rsidRPr="005F6D43" w:rsidRDefault="00740E95"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B94EA65"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AF0DCE4" w14:textId="0977C37F" w:rsidR="00A50477" w:rsidRPr="00166784" w:rsidRDefault="00426C0D"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MCR)</w:t>
            </w:r>
          </w:p>
        </w:tc>
      </w:tr>
      <w:tr w:rsidR="00A50477" w:rsidRPr="005F6D43" w14:paraId="2DDC6D04"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B3C811" w14:textId="73268A55" w:rsidR="00A50477" w:rsidRPr="00166784" w:rsidRDefault="00737385"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Bachelor of Arts Guided Electi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070F0C4C" w14:textId="6E6D9294" w:rsidR="00A50477" w:rsidRPr="005F6D43" w:rsidRDefault="00740E95"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67576419" w14:textId="0D12666D" w:rsidR="00A50477" w:rsidRPr="005F6D43" w:rsidRDefault="00391AD8" w:rsidP="00761EA6">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EA7FE88" w14:textId="77777777" w:rsidR="00A50477" w:rsidRPr="00166784" w:rsidRDefault="00A50477" w:rsidP="00761EA6">
            <w:pPr>
              <w:tabs>
                <w:tab w:val="left" w:pos="720"/>
              </w:tabs>
              <w:rPr>
                <w:rFonts w:ascii="National Book" w:hAnsi="National Book" w:cs="Arial"/>
                <w:color w:val="002060"/>
                <w:sz w:val="18"/>
                <w:szCs w:val="18"/>
              </w:rPr>
            </w:pPr>
          </w:p>
        </w:tc>
      </w:tr>
      <w:tr w:rsidR="00A50477" w:rsidRPr="005F6D43" w14:paraId="710D725C"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BAA995B" w14:textId="631FCE69" w:rsidR="00A50477" w:rsidRPr="00166784" w:rsidRDefault="00740E95"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Fine Arts)</w:t>
            </w:r>
          </w:p>
        </w:tc>
        <w:tc>
          <w:tcPr>
            <w:tcW w:w="720" w:type="dxa"/>
            <w:tcBorders>
              <w:top w:val="single" w:sz="4" w:space="0" w:color="auto"/>
              <w:left w:val="single" w:sz="4" w:space="0" w:color="auto"/>
              <w:bottom w:val="single" w:sz="4" w:space="0" w:color="auto"/>
              <w:right w:val="single" w:sz="4" w:space="0" w:color="auto"/>
            </w:tcBorders>
            <w:vAlign w:val="center"/>
          </w:tcPr>
          <w:p w14:paraId="4AC9F354" w14:textId="3B457F23" w:rsidR="00740E95" w:rsidRPr="005F6D43" w:rsidRDefault="00740E95" w:rsidP="00740E9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88AAFE"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614A511" w14:textId="1290C7DB" w:rsidR="00A50477" w:rsidRPr="00166784" w:rsidRDefault="00391AD8"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FA)</w:t>
            </w:r>
          </w:p>
        </w:tc>
      </w:tr>
      <w:tr w:rsidR="00391AD8" w:rsidRPr="005F6D43" w14:paraId="1CF027D2" w14:textId="77777777" w:rsidTr="00391AD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CC64274" w14:textId="00C83A37" w:rsidR="00391AD8" w:rsidRPr="00D33B84" w:rsidRDefault="00391AD8" w:rsidP="00761EA6">
            <w:pPr>
              <w:tabs>
                <w:tab w:val="left" w:pos="720"/>
              </w:tabs>
              <w:rPr>
                <w:rFonts w:ascii="National Book" w:hAnsi="National Book" w:cs="Arial"/>
                <w:color w:val="FFFFFF" w:themeColor="background1"/>
                <w:sz w:val="18"/>
                <w:szCs w:val="18"/>
              </w:rPr>
            </w:pPr>
            <w:r w:rsidRPr="00D33B84">
              <w:rPr>
                <w:rFonts w:ascii="National Book" w:hAnsi="National Book" w:cs="Arial"/>
                <w:color w:val="FFFFFF" w:themeColor="background1"/>
                <w:sz w:val="18"/>
                <w:szCs w:val="18"/>
              </w:rPr>
              <w:t>Semester Eight</w:t>
            </w:r>
            <w:r w:rsidR="00D33B84" w:rsidRPr="00D33B84">
              <w:rPr>
                <w:rFonts w:ascii="National Book" w:hAnsi="National Book" w:cs="Arial"/>
                <w:color w:val="FFFFFF" w:themeColor="background1"/>
                <w:sz w:val="18"/>
                <w:szCs w:val="18"/>
              </w:rPr>
              <w:t>: [1</w:t>
            </w:r>
            <w:r w:rsidR="005F1D10">
              <w:rPr>
                <w:rFonts w:ascii="National Book" w:hAnsi="National Book" w:cs="Arial"/>
                <w:color w:val="FFFFFF" w:themeColor="background1"/>
                <w:sz w:val="18"/>
                <w:szCs w:val="18"/>
              </w:rPr>
              <w:t>6</w:t>
            </w:r>
            <w:r w:rsidR="00D33B84" w:rsidRPr="00D33B84">
              <w:rPr>
                <w:rFonts w:ascii="National Book" w:hAnsi="National Book" w:cs="Arial"/>
                <w:color w:val="FFFFFF" w:themeColor="background1"/>
                <w:sz w:val="18"/>
                <w:szCs w:val="18"/>
              </w:rPr>
              <w:t xml:space="preserve"> Credit Hours] Kent State University</w:t>
            </w:r>
          </w:p>
        </w:tc>
      </w:tr>
      <w:tr w:rsidR="00A50477" w:rsidRPr="005F6D43" w14:paraId="2738C26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77CDD10" w14:textId="6E463739" w:rsidR="00A50477" w:rsidRPr="00166784" w:rsidRDefault="004B4E15"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Humanities or Fine Arts)</w:t>
            </w:r>
            <w:r>
              <w:rPr>
                <w:rFonts w:ascii="National Book" w:hAnsi="National Book" w:cs="Arial"/>
                <w:color w:val="002060"/>
                <w:sz w:val="18"/>
                <w:szCs w:val="18"/>
              </w:rPr>
              <w:t>*</w:t>
            </w:r>
            <w:r w:rsidR="00D63CA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C396090" w14:textId="0A3AB414" w:rsidR="00A50477" w:rsidRPr="005F6D43" w:rsidRDefault="00C57FDA"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3A6588"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B55D77D" w14:textId="2BC2B60E" w:rsidR="00A50477" w:rsidRPr="00166784" w:rsidRDefault="00293200"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HUM or KFA)</w:t>
            </w:r>
          </w:p>
        </w:tc>
      </w:tr>
      <w:tr w:rsidR="00A50477" w:rsidRPr="005F6D43" w14:paraId="46BCD7A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1516DA" w14:textId="0D5BE00D" w:rsidR="00A50477" w:rsidRPr="00166784" w:rsidRDefault="00B37FD7"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Additional)</w:t>
            </w:r>
          </w:p>
        </w:tc>
        <w:tc>
          <w:tcPr>
            <w:tcW w:w="720" w:type="dxa"/>
            <w:tcBorders>
              <w:top w:val="single" w:sz="4" w:space="0" w:color="auto"/>
              <w:left w:val="single" w:sz="4" w:space="0" w:color="auto"/>
              <w:bottom w:val="single" w:sz="4" w:space="0" w:color="auto"/>
              <w:right w:val="single" w:sz="4" w:space="0" w:color="auto"/>
            </w:tcBorders>
            <w:vAlign w:val="center"/>
          </w:tcPr>
          <w:p w14:paraId="311A90AC" w14:textId="091B0F07" w:rsidR="00A50477" w:rsidRPr="005F6D43" w:rsidRDefault="00C57FDA"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2CEA67"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D295C0A" w14:textId="6681BB69" w:rsidR="00A50477" w:rsidRPr="00166784" w:rsidRDefault="00545E7B"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ADL)</w:t>
            </w:r>
          </w:p>
        </w:tc>
      </w:tr>
      <w:tr w:rsidR="00A50477" w:rsidRPr="005F6D43" w14:paraId="5F20B048"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73244B" w14:textId="235D64C9" w:rsidR="00A50477" w:rsidRPr="00166784" w:rsidRDefault="00623923"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Bachelor of Arts Guided Electives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4D440698" w14:textId="6E1C3603" w:rsidR="00A50477" w:rsidRPr="005F6D43" w:rsidRDefault="00C57FDA"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BDDBA5" w14:textId="3651457B" w:rsidR="00A50477" w:rsidRPr="005F6D43" w:rsidRDefault="00181938" w:rsidP="00761EA6">
            <w:pPr>
              <w:tabs>
                <w:tab w:val="left" w:pos="720"/>
              </w:tabs>
              <w:jc w:val="center"/>
              <w:rPr>
                <w:rFonts w:ascii="National Book" w:hAnsi="National Book" w:cs="Arial"/>
                <w:color w:val="002060"/>
                <w:sz w:val="20"/>
                <w:szCs w:val="20"/>
              </w:rPr>
            </w:pPr>
            <w:r w:rsidRPr="0016678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FA02E66" w14:textId="77777777" w:rsidR="00A50477" w:rsidRPr="00166784" w:rsidRDefault="00A50477" w:rsidP="00761EA6">
            <w:pPr>
              <w:tabs>
                <w:tab w:val="left" w:pos="720"/>
              </w:tabs>
              <w:rPr>
                <w:rFonts w:ascii="National Book" w:hAnsi="National Book" w:cs="Arial"/>
                <w:color w:val="002060"/>
                <w:sz w:val="18"/>
                <w:szCs w:val="18"/>
              </w:rPr>
            </w:pPr>
          </w:p>
        </w:tc>
      </w:tr>
      <w:tr w:rsidR="00A50477" w:rsidRPr="005F6D43" w14:paraId="620ED0B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3145B7" w14:textId="19318296" w:rsidR="00A50477" w:rsidRPr="00166784" w:rsidRDefault="000C29E9"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9199 Capstone Project (ELR)</w:t>
            </w:r>
          </w:p>
        </w:tc>
        <w:tc>
          <w:tcPr>
            <w:tcW w:w="720" w:type="dxa"/>
            <w:tcBorders>
              <w:top w:val="single" w:sz="4" w:space="0" w:color="auto"/>
              <w:left w:val="single" w:sz="4" w:space="0" w:color="auto"/>
              <w:bottom w:val="single" w:sz="4" w:space="0" w:color="auto"/>
              <w:right w:val="single" w:sz="4" w:space="0" w:color="auto"/>
            </w:tcBorders>
            <w:vAlign w:val="center"/>
          </w:tcPr>
          <w:p w14:paraId="3B4C72E5" w14:textId="4B511351" w:rsidR="00A50477" w:rsidRPr="005F6D43" w:rsidRDefault="00C57FDA"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E094BA" w14:textId="49F59EB0" w:rsidR="00A50477" w:rsidRPr="005F6D43" w:rsidRDefault="00181938" w:rsidP="00761EA6">
            <w:pPr>
              <w:tabs>
                <w:tab w:val="left" w:pos="720"/>
              </w:tabs>
              <w:jc w:val="center"/>
              <w:rPr>
                <w:rFonts w:ascii="National Book" w:hAnsi="National Book" w:cs="Arial"/>
                <w:color w:val="002060"/>
                <w:sz w:val="20"/>
                <w:szCs w:val="20"/>
              </w:rPr>
            </w:pPr>
            <w:r w:rsidRPr="0016678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8B6A619" w14:textId="77777777" w:rsidR="00A50477" w:rsidRPr="00166784" w:rsidRDefault="00A50477" w:rsidP="00761EA6">
            <w:pPr>
              <w:tabs>
                <w:tab w:val="left" w:pos="720"/>
              </w:tabs>
              <w:rPr>
                <w:rFonts w:ascii="National Book" w:hAnsi="National Book" w:cs="Arial"/>
                <w:color w:val="002060"/>
                <w:sz w:val="18"/>
                <w:szCs w:val="18"/>
              </w:rPr>
            </w:pPr>
          </w:p>
        </w:tc>
      </w:tr>
      <w:tr w:rsidR="00A50477" w:rsidRPr="005F6D43" w14:paraId="19E1D9A0"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2E1B13" w14:textId="340315F6" w:rsidR="00A50477" w:rsidRPr="00166784" w:rsidRDefault="00C57FDA"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6D177DB" w14:textId="27D10126" w:rsidR="00A50477" w:rsidRPr="005F6D43" w:rsidRDefault="005F1D10"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CEFB8C3"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390177D" w14:textId="77777777" w:rsidR="00A50477" w:rsidRPr="00166784" w:rsidRDefault="00A50477" w:rsidP="00761EA6">
            <w:pPr>
              <w:tabs>
                <w:tab w:val="left" w:pos="720"/>
              </w:tabs>
              <w:rPr>
                <w:rFonts w:ascii="National Book" w:hAnsi="National Book" w:cs="Arial"/>
                <w:color w:val="002060"/>
                <w:sz w:val="18"/>
                <w:szCs w:val="18"/>
              </w:rPr>
            </w:pPr>
          </w:p>
        </w:tc>
      </w:tr>
      <w:tr w:rsidR="00761EA6" w:rsidRPr="005F6D43" w14:paraId="23AB042A" w14:textId="77777777" w:rsidTr="0024028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30EA3B4" w14:textId="2B411D5B" w:rsidR="00761EA6" w:rsidRPr="00283CCF" w:rsidRDefault="00761EA6" w:rsidP="00283CCF">
            <w:pPr>
              <w:tabs>
                <w:tab w:val="left" w:pos="720"/>
              </w:tabs>
              <w:jc w:val="center"/>
              <w:rPr>
                <w:rFonts w:ascii="National Book" w:hAnsi="National Book" w:cs="Arial"/>
                <w:b/>
                <w:color w:val="FFFFFF" w:themeColor="background1"/>
                <w:sz w:val="22"/>
                <w:szCs w:val="22"/>
              </w:rPr>
            </w:pPr>
            <w:r w:rsidRPr="00283CCF">
              <w:rPr>
                <w:rFonts w:ascii="National Book" w:hAnsi="National Book" w:cs="Arial"/>
                <w:b/>
                <w:color w:val="FFFFFF" w:themeColor="background1"/>
                <w:sz w:val="22"/>
                <w:szCs w:val="22"/>
              </w:rPr>
              <w:t>120 Total Credit Hours to Graduate with the BA</w:t>
            </w:r>
            <w:r w:rsidR="00181938" w:rsidRPr="00283CCF">
              <w:rPr>
                <w:rFonts w:ascii="National Book" w:hAnsi="National Book" w:cs="Arial"/>
                <w:b/>
                <w:color w:val="FFFFFF" w:themeColor="background1"/>
                <w:sz w:val="22"/>
                <w:szCs w:val="22"/>
              </w:rPr>
              <w:t xml:space="preserve"> in Visual Communication Design</w:t>
            </w:r>
            <w:r w:rsidRPr="00283CCF">
              <w:rPr>
                <w:rFonts w:ascii="National Book" w:hAnsi="National Book" w:cs="Arial"/>
                <w:b/>
                <w:color w:val="FFFFFF" w:themeColor="background1"/>
                <w:sz w:val="22"/>
                <w:szCs w:val="22"/>
              </w:rPr>
              <w:t>, including transfer coursework, from Kent State University</w:t>
            </w:r>
          </w:p>
        </w:tc>
      </w:tr>
    </w:tbl>
    <w:p w14:paraId="7A481A76" w14:textId="31DA5AD6" w:rsidR="005F6D43" w:rsidRPr="005F6D43" w:rsidRDefault="005F6D43" w:rsidP="005F6D43">
      <w:pPr>
        <w:rPr>
          <w:rFonts w:ascii="National Book" w:hAnsi="National Book" w:cs="Arial"/>
          <w:bCs/>
          <w:color w:val="002060"/>
          <w:sz w:val="20"/>
          <w:szCs w:val="20"/>
          <w:vertAlign w:val="superscript"/>
        </w:rPr>
      </w:pPr>
    </w:p>
    <w:p w14:paraId="79C6AD0E" w14:textId="21154AC9" w:rsidR="00385CF2" w:rsidRPr="003D41C6" w:rsidRDefault="00234F05" w:rsidP="00C7723F">
      <w:pPr>
        <w:tabs>
          <w:tab w:val="left" w:pos="720"/>
        </w:tabs>
        <w:rPr>
          <w:rFonts w:ascii="National Book" w:hAnsi="National Book" w:cs="Arial"/>
          <w:color w:val="002060"/>
          <w:sz w:val="18"/>
          <w:szCs w:val="18"/>
        </w:rPr>
      </w:pPr>
      <w:r w:rsidRPr="003D41C6">
        <w:rPr>
          <w:rFonts w:ascii="National Book" w:hAnsi="National Book" w:cs="Arial"/>
          <w:color w:val="002060"/>
          <w:sz w:val="18"/>
          <w:szCs w:val="18"/>
        </w:rPr>
        <w:t xml:space="preserve">@ Course may be taken at Lorain County Community College and transferred to Kent State. However, please be aware of Kent State’s residence policy, which can be found in the </w:t>
      </w:r>
      <w:hyperlink r:id="rId17" w:history="1">
        <w:r w:rsidRPr="003D41C6">
          <w:rPr>
            <w:rStyle w:val="Hyperlink"/>
            <w:rFonts w:ascii="National Book" w:hAnsi="National Book" w:cs="Arial"/>
            <w:color w:val="002060"/>
            <w:sz w:val="18"/>
            <w:szCs w:val="18"/>
          </w:rPr>
          <w:t>Kent State University Catalog</w:t>
        </w:r>
      </w:hyperlink>
      <w:r w:rsidRPr="003D41C6">
        <w:rPr>
          <w:rFonts w:ascii="National Book" w:hAnsi="National Book" w:cs="Arial"/>
          <w:color w:val="002060"/>
          <w:sz w:val="18"/>
          <w:szCs w:val="18"/>
        </w:rPr>
        <w:t>.</w:t>
      </w:r>
    </w:p>
    <w:p w14:paraId="55E9FB34" w14:textId="563E75A6" w:rsidR="00385CF2" w:rsidRPr="00C7723F" w:rsidRDefault="00385CF2" w:rsidP="00C7723F">
      <w:pPr>
        <w:rPr>
          <w:rFonts w:ascii="National Book" w:hAnsi="National Book"/>
          <w:color w:val="002060"/>
          <w:sz w:val="18"/>
          <w:szCs w:val="18"/>
        </w:rPr>
      </w:pPr>
      <w:r w:rsidRPr="00C7723F">
        <w:rPr>
          <w:rFonts w:ascii="National Book" w:hAnsi="National Book"/>
          <w:color w:val="002060"/>
          <w:sz w:val="18"/>
          <w:szCs w:val="18"/>
        </w:rPr>
        <w:t>*</w:t>
      </w:r>
      <w:r w:rsidR="009C771C" w:rsidRPr="00C7723F">
        <w:rPr>
          <w:rFonts w:ascii="National Book" w:hAnsi="National Book"/>
          <w:color w:val="002060"/>
          <w:sz w:val="18"/>
          <w:szCs w:val="18"/>
        </w:rPr>
        <w:t>*</w:t>
      </w:r>
      <w:r w:rsidRPr="00C7723F">
        <w:rPr>
          <w:rFonts w:ascii="National Book" w:hAnsi="National Book"/>
          <w:color w:val="002060"/>
          <w:sz w:val="18"/>
          <w:szCs w:val="18"/>
        </w:rPr>
        <w:t xml:space="preserve"> Minimum one course from Kent Core Humanities (KHUM) and one course from Kent Core Fine Arts (KFA). </w:t>
      </w:r>
    </w:p>
    <w:p w14:paraId="0C56E351" w14:textId="35344389" w:rsidR="00385CF2" w:rsidRPr="00C7723F" w:rsidRDefault="00385CF2" w:rsidP="00C7723F">
      <w:pPr>
        <w:rPr>
          <w:rFonts w:ascii="National Book" w:hAnsi="National Book"/>
          <w:color w:val="002060"/>
          <w:sz w:val="18"/>
          <w:szCs w:val="18"/>
        </w:rPr>
      </w:pPr>
      <w:r w:rsidRPr="00C7723F">
        <w:rPr>
          <w:rFonts w:ascii="National Book" w:hAnsi="National Book"/>
          <w:color w:val="002060"/>
          <w:sz w:val="18"/>
          <w:szCs w:val="18"/>
        </w:rPr>
        <w:t>**</w:t>
      </w:r>
      <w:r w:rsidR="009C771C" w:rsidRPr="00C7723F">
        <w:rPr>
          <w:rFonts w:ascii="National Book" w:hAnsi="National Book"/>
          <w:color w:val="002060"/>
          <w:sz w:val="18"/>
          <w:szCs w:val="18"/>
        </w:rPr>
        <w:t>*</w:t>
      </w:r>
      <w:r w:rsidRPr="00C7723F">
        <w:rPr>
          <w:rFonts w:ascii="National Book" w:hAnsi="National Book"/>
          <w:color w:val="002060"/>
          <w:sz w:val="18"/>
          <w:szCs w:val="18"/>
        </w:rPr>
        <w:t xml:space="preserve"> Kent Core Social Sciences must come from two separate disciplines. </w:t>
      </w:r>
    </w:p>
    <w:p w14:paraId="7C5B63B4" w14:textId="77777777" w:rsidR="00385CF2" w:rsidRPr="00C7723F" w:rsidRDefault="00385CF2" w:rsidP="00C7723F">
      <w:pPr>
        <w:rPr>
          <w:rFonts w:ascii="National Book" w:hAnsi="National Book"/>
          <w:color w:val="002060"/>
          <w:sz w:val="18"/>
          <w:szCs w:val="18"/>
        </w:rPr>
      </w:pPr>
      <w:r w:rsidRPr="00C7723F">
        <w:rPr>
          <w:rFonts w:ascii="National Book" w:hAnsi="National Book"/>
          <w:color w:val="002060"/>
          <w:sz w:val="18"/>
          <w:szCs w:val="18"/>
        </w:rPr>
        <w:lastRenderedPageBreak/>
        <w:t xml:space="preserve">Students must successfully complete </w:t>
      </w:r>
      <w:hyperlink r:id="rId18" w:history="1">
        <w:r w:rsidRPr="00C7723F">
          <w:rPr>
            <w:rStyle w:val="Hyperlink"/>
            <w:rFonts w:ascii="National Book" w:hAnsi="National Book"/>
            <w:color w:val="002060"/>
            <w:sz w:val="18"/>
            <w:szCs w:val="18"/>
          </w:rPr>
          <w:t>one domestic (DIVD) and one global (DIVG) course</w:t>
        </w:r>
      </w:hyperlink>
      <w:r w:rsidRPr="00C7723F">
        <w:rPr>
          <w:rFonts w:ascii="National Book" w:hAnsi="National Book"/>
          <w:color w:val="002060"/>
          <w:sz w:val="18"/>
          <w:szCs w:val="18"/>
        </w:rPr>
        <w:t xml:space="preserve">, of which one must be from the Kent Core. Students should consult with a Kent State University advisor for more information. </w:t>
      </w:r>
    </w:p>
    <w:p w14:paraId="59D043FB" w14:textId="0DD386E6" w:rsidR="00234F05" w:rsidRPr="00FB75A6" w:rsidRDefault="00234F05" w:rsidP="00FB75A6">
      <w:pPr>
        <w:tabs>
          <w:tab w:val="left" w:pos="720"/>
        </w:tabs>
        <w:ind w:left="-720"/>
        <w:rPr>
          <w:rFonts w:ascii="National Book" w:hAnsi="National Book" w:cs="Arial"/>
          <w:color w:val="002060"/>
          <w:sz w:val="20"/>
          <w:szCs w:val="20"/>
        </w:rPr>
      </w:pPr>
    </w:p>
    <w:p w14:paraId="733B4A27" w14:textId="6970F183" w:rsidR="00024688" w:rsidRDefault="00024688" w:rsidP="00024688">
      <w:pPr>
        <w:pStyle w:val="Heading1"/>
        <w:jc w:val="left"/>
      </w:pPr>
      <w:r>
        <w:t>Graduation Requirements</w:t>
      </w:r>
    </w:p>
    <w:p w14:paraId="67031BF7" w14:textId="6056EEB4" w:rsidR="00234F05" w:rsidRPr="00234F05" w:rsidRDefault="00234F05" w:rsidP="00234F05">
      <w:pPr>
        <w:rPr>
          <w:rFonts w:ascii="National Book" w:hAnsi="National Book" w:cs="Arial"/>
          <w:color w:val="002060"/>
        </w:rPr>
      </w:pPr>
      <w:r w:rsidRPr="00234F05">
        <w:rPr>
          <w:rFonts w:ascii="National Book" w:hAnsi="National Book" w:cs="Arial"/>
          <w:color w:val="002060"/>
        </w:rPr>
        <w:t xml:space="preserve">Requirements to graduate with the BA degree program: To graduate, students must have minimum 120 credit hours, </w:t>
      </w:r>
      <w:r w:rsidR="00A074F3">
        <w:rPr>
          <w:rFonts w:ascii="National Book" w:hAnsi="National Book" w:cs="Arial"/>
          <w:color w:val="002060"/>
        </w:rPr>
        <w:t>39</w:t>
      </w:r>
      <w:r w:rsidRPr="00234F05">
        <w:rPr>
          <w:rFonts w:ascii="National Book" w:hAnsi="National Book" w:cs="Arial"/>
          <w:color w:val="002060"/>
        </w:rPr>
        <w:t xml:space="preserve"> upper-division credit hours of coursework, a minimum 2.</w:t>
      </w:r>
      <w:r w:rsidR="00F54FC7">
        <w:rPr>
          <w:rFonts w:ascii="National Book" w:hAnsi="National Book" w:cs="Arial"/>
          <w:color w:val="002060"/>
        </w:rPr>
        <w:t>5</w:t>
      </w:r>
      <w:r w:rsidRPr="00234F05">
        <w:rPr>
          <w:rFonts w:ascii="National Book" w:hAnsi="National Book" w:cs="Arial"/>
          <w:color w:val="002060"/>
        </w:rPr>
        <w:t>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9" w:history="1">
        <w:r w:rsidRPr="00234F05">
          <w:rPr>
            <w:rStyle w:val="Hyperlink"/>
            <w:rFonts w:ascii="National Book" w:hAnsi="National Book" w:cs="Arial"/>
            <w:color w:val="002060"/>
          </w:rPr>
          <w:t>www.kent.edu/catalog</w:t>
        </w:r>
      </w:hyperlink>
      <w:r w:rsidRPr="00234F05">
        <w:rPr>
          <w:rFonts w:ascii="National Book" w:hAnsi="National Book" w:cs="Arial"/>
          <w:color w:val="002060"/>
        </w:rPr>
        <w:t>).</w:t>
      </w:r>
    </w:p>
    <w:p w14:paraId="7D54AF43" w14:textId="05328539" w:rsidR="00234F05" w:rsidRPr="00234F05" w:rsidRDefault="00234F05" w:rsidP="00234F05">
      <w:pPr>
        <w:rPr>
          <w:rFonts w:ascii="National Book" w:hAnsi="National Book" w:cs="Arial"/>
          <w:color w:val="002060"/>
        </w:rPr>
      </w:pPr>
    </w:p>
    <w:p w14:paraId="34D4AA0E" w14:textId="6C9BD7A4" w:rsidR="00234F05" w:rsidRPr="00234F05" w:rsidRDefault="00234F05" w:rsidP="00234F05">
      <w:pPr>
        <w:rPr>
          <w:rFonts w:ascii="National Book" w:hAnsi="National Book" w:cs="Arial"/>
          <w:color w:val="002060"/>
        </w:rPr>
      </w:pPr>
      <w:r w:rsidRPr="00234F05">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D8CB9B8" w14:textId="2975ECA6" w:rsidR="00234F05" w:rsidRPr="00234F05" w:rsidRDefault="00234F05" w:rsidP="00234F05">
      <w:pPr>
        <w:ind w:left="120"/>
        <w:rPr>
          <w:rFonts w:ascii="National Book" w:hAnsi="National Book" w:cs="Arial"/>
          <w:color w:val="002060"/>
        </w:rPr>
      </w:pPr>
    </w:p>
    <w:p w14:paraId="7ABDB17D" w14:textId="717D5CB8" w:rsidR="00234F05" w:rsidRPr="00234F05" w:rsidRDefault="00234F05" w:rsidP="00234F05">
      <w:pPr>
        <w:rPr>
          <w:rFonts w:ascii="National Book" w:hAnsi="National Book" w:cs="Arial"/>
          <w:color w:val="002060"/>
        </w:rPr>
      </w:pPr>
      <w:r w:rsidRPr="00234F05">
        <w:rPr>
          <w:rFonts w:ascii="National Book" w:hAnsi="National Book" w:cs="Arial"/>
          <w:color w:val="002060"/>
        </w:rPr>
        <w:t xml:space="preserve">It is recommended that students intending to pursue the Bachelor of Arts degree in </w:t>
      </w:r>
      <w:r w:rsidR="004157F7">
        <w:rPr>
          <w:rFonts w:ascii="National Book" w:hAnsi="National Book" w:cs="Arial"/>
          <w:color w:val="002060"/>
        </w:rPr>
        <w:t>Visual Communication Design</w:t>
      </w:r>
      <w:r w:rsidRPr="00234F05">
        <w:rPr>
          <w:rFonts w:ascii="National Book" w:hAnsi="National Book" w:cs="Arial"/>
          <w:color w:val="002060"/>
        </w:rPr>
        <w:t xml:space="preserve"> through Kent State University consult with academic advisors at both Lorain County Community College and Kent State University.</w:t>
      </w:r>
    </w:p>
    <w:p w14:paraId="52B24D1D" w14:textId="18E66DD3" w:rsidR="006047CD" w:rsidRPr="006047CD" w:rsidRDefault="006047CD" w:rsidP="006047CD"/>
    <w:p w14:paraId="1B6C8000" w14:textId="0FF14A27" w:rsidR="00FB75A6" w:rsidRPr="00283CCF" w:rsidRDefault="00FB75A6" w:rsidP="00FB75A6">
      <w:pPr>
        <w:pStyle w:val="NoSpacing"/>
        <w:rPr>
          <w:rFonts w:ascii="National Black" w:hAnsi="National Black"/>
          <w:b/>
          <w:color w:val="1F3864" w:themeColor="accent1" w:themeShade="80"/>
          <w:sz w:val="32"/>
          <w:szCs w:val="32"/>
        </w:rPr>
      </w:pPr>
      <w:bookmarkStart w:id="6" w:name="_Hlk104541124"/>
      <w:bookmarkStart w:id="7" w:name="_Hlk137637480"/>
      <w:r w:rsidRPr="00283CCF">
        <w:rPr>
          <w:rFonts w:ascii="National Black" w:hAnsi="National Black"/>
          <w:b/>
          <w:color w:val="1F3864" w:themeColor="accent1" w:themeShade="80"/>
          <w:sz w:val="32"/>
          <w:szCs w:val="32"/>
        </w:rPr>
        <w:t>Contact Information</w:t>
      </w:r>
    </w:p>
    <w:p w14:paraId="2C773F04" w14:textId="77777777" w:rsidR="00FB75A6" w:rsidRDefault="00FB75A6" w:rsidP="00FB75A6">
      <w:pPr>
        <w:pStyle w:val="NoSpacing"/>
        <w:rPr>
          <w:rFonts w:ascii="National Bold Italic" w:hAnsi="National Bold Italic"/>
          <w:color w:val="1F3864" w:themeColor="accent1" w:themeShade="80"/>
          <w:sz w:val="32"/>
          <w:szCs w:val="32"/>
        </w:rPr>
      </w:pPr>
    </w:p>
    <w:p w14:paraId="19972D0F" w14:textId="77777777" w:rsidR="00852335" w:rsidRDefault="00852335" w:rsidP="00852335">
      <w:pPr>
        <w:pStyle w:val="NoSpacing"/>
        <w:rPr>
          <w:rFonts w:ascii="National Bold Italic" w:hAnsi="National Bold Italic"/>
          <w:color w:val="1F3864" w:themeColor="accent1" w:themeShade="80"/>
          <w:sz w:val="28"/>
          <w:szCs w:val="28"/>
        </w:rPr>
      </w:pPr>
      <w:bookmarkStart w:id="8" w:name="_Hlk137915991"/>
      <w:r>
        <w:rPr>
          <w:rFonts w:ascii="National Bold Italic" w:hAnsi="National Bold Italic"/>
          <w:color w:val="1F3864" w:themeColor="accent1" w:themeShade="80"/>
          <w:sz w:val="28"/>
          <w:szCs w:val="28"/>
        </w:rPr>
        <w:t>Lorain County Community College</w:t>
      </w:r>
    </w:p>
    <w:p w14:paraId="57A86087" w14:textId="77777777" w:rsidR="00852335" w:rsidRDefault="00852335" w:rsidP="00852335">
      <w:pPr>
        <w:pStyle w:val="NoSpacing"/>
        <w:rPr>
          <w:rFonts w:ascii="National Book" w:hAnsi="National Book"/>
          <w:color w:val="1F3864" w:themeColor="accent1" w:themeShade="80"/>
          <w:sz w:val="24"/>
          <w:szCs w:val="24"/>
        </w:rPr>
      </w:pPr>
      <w:r w:rsidRPr="00944C39">
        <w:rPr>
          <w:rFonts w:ascii="National Book" w:hAnsi="National Book"/>
          <w:color w:val="1F3864" w:themeColor="accent1" w:themeShade="80"/>
          <w:sz w:val="24"/>
          <w:szCs w:val="24"/>
        </w:rPr>
        <w:t>University Partnership</w:t>
      </w:r>
    </w:p>
    <w:p w14:paraId="718C1134" w14:textId="77777777" w:rsidR="00852335" w:rsidRDefault="00852335" w:rsidP="0085233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257CE2E4" w14:textId="77777777" w:rsidR="00852335" w:rsidRDefault="00852335" w:rsidP="00852335">
      <w:pPr>
        <w:pStyle w:val="NoSpacing"/>
        <w:rPr>
          <w:rStyle w:val="Hyperlink"/>
          <w:rFonts w:ascii="National Book" w:hAnsi="National Book"/>
          <w:sz w:val="24"/>
          <w:szCs w:val="24"/>
        </w:rPr>
      </w:pPr>
      <w:hyperlink r:id="rId20" w:history="1">
        <w:r w:rsidRPr="00944C39">
          <w:rPr>
            <w:rStyle w:val="Hyperlink"/>
            <w:rFonts w:ascii="National Book" w:hAnsi="National Book"/>
            <w:sz w:val="24"/>
            <w:szCs w:val="24"/>
          </w:rPr>
          <w:t>UP@lorainccc.edu</w:t>
        </w:r>
      </w:hyperlink>
    </w:p>
    <w:p w14:paraId="3B78851B" w14:textId="77777777" w:rsidR="00852335" w:rsidRDefault="00852335" w:rsidP="00FB75A6">
      <w:pPr>
        <w:pStyle w:val="NoSpacing"/>
        <w:rPr>
          <w:rFonts w:ascii="National Bold Italic" w:hAnsi="National Bold Italic"/>
          <w:color w:val="1F3864" w:themeColor="accent1" w:themeShade="80"/>
          <w:sz w:val="28"/>
          <w:szCs w:val="28"/>
        </w:rPr>
      </w:pPr>
    </w:p>
    <w:p w14:paraId="75B94D13" w14:textId="6DF5F398" w:rsidR="00FB75A6" w:rsidRDefault="00FB75A6" w:rsidP="005158E1">
      <w:pPr>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Kent </w:t>
      </w:r>
      <w:r w:rsidRPr="00B96F52">
        <w:rPr>
          <w:rFonts w:ascii="National Bold Italic" w:hAnsi="National Bold Italic"/>
          <w:color w:val="002060"/>
          <w:sz w:val="28"/>
          <w:szCs w:val="28"/>
        </w:rPr>
        <w:t>State</w:t>
      </w:r>
      <w:r w:rsidR="005158E1" w:rsidRPr="00B96F52">
        <w:rPr>
          <w:rFonts w:ascii="National Bold Italic" w:hAnsi="National Bold Italic"/>
          <w:color w:val="002060"/>
          <w:sz w:val="28"/>
          <w:szCs w:val="28"/>
        </w:rPr>
        <w:t xml:space="preserve"> </w:t>
      </w:r>
      <w:r w:rsidRPr="00B96F52">
        <w:rPr>
          <w:rFonts w:ascii="National Bold Italic" w:hAnsi="National Bold Italic"/>
          <w:color w:val="002060"/>
          <w:sz w:val="28"/>
          <w:szCs w:val="28"/>
        </w:rPr>
        <w:t>University</w:t>
      </w:r>
    </w:p>
    <w:p w14:paraId="60CEBCD3" w14:textId="77777777" w:rsidR="00FB75A6" w:rsidRDefault="00FB75A6" w:rsidP="00FB75A6">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7C5FD9FE" w14:textId="77777777" w:rsidR="00FB75A6" w:rsidRDefault="00FB75A6" w:rsidP="00FB75A6">
      <w:pPr>
        <w:pStyle w:val="NoSpacing"/>
        <w:rPr>
          <w:rFonts w:ascii="National Book" w:hAnsi="National Book"/>
          <w:color w:val="1F3864" w:themeColor="accent1" w:themeShade="80"/>
          <w:sz w:val="24"/>
          <w:szCs w:val="24"/>
        </w:rPr>
      </w:pPr>
      <w:hyperlink r:id="rId21" w:history="1">
        <w:r>
          <w:rPr>
            <w:rStyle w:val="Hyperlink"/>
            <w:rFonts w:ascii="National Book" w:hAnsi="National Book"/>
            <w:sz w:val="24"/>
            <w:szCs w:val="24"/>
          </w:rPr>
          <w:t>pathways@kent.edu</w:t>
        </w:r>
      </w:hyperlink>
    </w:p>
    <w:bookmarkEnd w:id="8"/>
    <w:p w14:paraId="043ADE96" w14:textId="77777777" w:rsidR="00FB75A6" w:rsidRDefault="00FB75A6" w:rsidP="00FB75A6">
      <w:pPr>
        <w:pStyle w:val="NoSpacing"/>
        <w:rPr>
          <w:rFonts w:ascii="National Book" w:hAnsi="National Book"/>
        </w:rPr>
      </w:pPr>
    </w:p>
    <w:p w14:paraId="76072D09" w14:textId="4884D0B7" w:rsidR="006047CD" w:rsidRPr="00283CCF" w:rsidRDefault="00852335" w:rsidP="00FB75A6">
      <w:bookmarkStart w:id="9" w:name="_Hlk137916609"/>
      <w:r>
        <w:rPr>
          <w:rFonts w:ascii="National Regular Italic" w:hAnsi="National Regular Italic"/>
          <w:b/>
          <w:color w:val="1F3864" w:themeColor="accent1" w:themeShade="80"/>
          <w:sz w:val="32"/>
          <w:szCs w:val="32"/>
        </w:rPr>
        <w:br/>
      </w:r>
      <w:r w:rsidR="00FB75A6" w:rsidRPr="00283CCF">
        <w:rPr>
          <w:rFonts w:ascii="National Regular Italic" w:hAnsi="National Regular Italic"/>
          <w:b/>
          <w:color w:val="1F3864" w:themeColor="accent1" w:themeShade="80"/>
        </w:rPr>
        <w:t xml:space="preserve">Last Updated </w:t>
      </w:r>
      <w:bookmarkEnd w:id="6"/>
      <w:bookmarkEnd w:id="7"/>
      <w:bookmarkEnd w:id="9"/>
      <w:r w:rsidR="00496270">
        <w:rPr>
          <w:rFonts w:ascii="National Regular Italic" w:hAnsi="National Regular Italic"/>
          <w:b/>
          <w:color w:val="1F3864" w:themeColor="accent1" w:themeShade="80"/>
        </w:rPr>
        <w:t>December</w:t>
      </w:r>
      <w:r w:rsidR="0086202B">
        <w:rPr>
          <w:rFonts w:ascii="National Regular Italic" w:hAnsi="National Regular Italic"/>
          <w:b/>
          <w:color w:val="1F3864" w:themeColor="accent1" w:themeShade="80"/>
        </w:rPr>
        <w:t xml:space="preserve"> 2025</w:t>
      </w:r>
    </w:p>
    <w:sectPr w:rsidR="006047CD" w:rsidRPr="00283CCF" w:rsidSect="00373459">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uesch, Amy" w:date="2026-03-26T15:08:00Z" w:initials="AN">
    <w:p w14:paraId="455D2514" w14:textId="77777777" w:rsidR="001708AB" w:rsidRDefault="001708AB" w:rsidP="001708AB">
      <w:pPr>
        <w:pStyle w:val="CommentText"/>
      </w:pPr>
      <w:r>
        <w:rPr>
          <w:rStyle w:val="CommentReference"/>
        </w:rPr>
        <w:annotationRef/>
      </w:r>
      <w:r>
        <w:t xml:space="preserve">New curriculum here: </w:t>
      </w:r>
      <w:hyperlink r:id="rId1" w:history="1">
        <w:r w:rsidRPr="0063113B">
          <w:rPr>
            <w:rStyle w:val="Hyperlink"/>
          </w:rPr>
          <w:t>http://catalog.lorainccc.edu/academic-programs/arts-humanities/graphic-design-one-year-general-certificate/#curriculumguidetext</w:t>
        </w:r>
      </w:hyperlink>
    </w:p>
  </w:comment>
  <w:comment w:id="1" w:author="Nuesch, Amy" w:date="2026-03-26T15:30:00Z" w:initials="AN">
    <w:p w14:paraId="5AE5126A" w14:textId="77777777" w:rsidR="00DF2EA3" w:rsidRDefault="00DF2EA3" w:rsidP="00DF2EA3">
      <w:pPr>
        <w:pStyle w:val="CommentText"/>
      </w:pPr>
      <w:r>
        <w:rPr>
          <w:rStyle w:val="CommentReference"/>
        </w:rPr>
        <w:annotationRef/>
      </w:r>
      <w:r>
        <w:t>Check rest of curriculum!!</w:t>
      </w:r>
    </w:p>
  </w:comment>
  <w:comment w:id="3" w:author="Nuesch, Amy" w:date="2026-03-26T15:08:00Z" w:initials="AN">
    <w:p w14:paraId="4E0F6C50" w14:textId="7428F923" w:rsidR="0004381F" w:rsidRDefault="0004381F" w:rsidP="0004381F">
      <w:pPr>
        <w:pStyle w:val="CommentText"/>
      </w:pPr>
      <w:r>
        <w:rPr>
          <w:rStyle w:val="CommentReference"/>
        </w:rPr>
        <w:annotationRef/>
      </w:r>
      <w:r>
        <w:t>Elective choice for Sem 2</w:t>
      </w:r>
    </w:p>
  </w:comment>
  <w:comment w:id="4" w:author="Nuesch, Amy" w:date="2026-03-26T15:06:00Z" w:initials="AN">
    <w:p w14:paraId="6F4883A1" w14:textId="6514BAB4" w:rsidR="00B23644" w:rsidRDefault="00366FF9" w:rsidP="00B23644">
      <w:pPr>
        <w:pStyle w:val="CommentText"/>
      </w:pPr>
      <w:r>
        <w:rPr>
          <w:rStyle w:val="CommentReference"/>
        </w:rPr>
        <w:annotationRef/>
      </w:r>
      <w:r w:rsidR="00B23644">
        <w:t>Changed to ARTS 176 Graphic Design I, move to Sem 1</w:t>
      </w:r>
    </w:p>
  </w:comment>
  <w:comment w:id="5" w:author="Nuesch, Amy" w:date="2026-03-26T15:07:00Z" w:initials="AN">
    <w:p w14:paraId="68CC7D13" w14:textId="77777777" w:rsidR="00B23644" w:rsidRDefault="00B23644" w:rsidP="00B23644">
      <w:pPr>
        <w:pStyle w:val="CommentText"/>
      </w:pPr>
      <w:r>
        <w:rPr>
          <w:rStyle w:val="CommentReference"/>
        </w:rPr>
        <w:annotationRef/>
      </w:r>
      <w:r>
        <w:t>Check equi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5D2514" w15:done="0"/>
  <w15:commentEx w15:paraId="5AE5126A" w15:paraIdParent="455D2514" w15:done="0"/>
  <w15:commentEx w15:paraId="4E0F6C50" w15:done="0"/>
  <w15:commentEx w15:paraId="6F4883A1" w15:done="0"/>
  <w15:commentEx w15:paraId="68CC7D13" w15:paraIdParent="6F4883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7903401" w16cex:dateUtc="2026-03-26T19:08:00Z"/>
  <w16cex:commentExtensible w16cex:durableId="03E7181A" w16cex:dateUtc="2026-03-26T19:30:00Z"/>
  <w16cex:commentExtensible w16cex:durableId="13CB4879" w16cex:dateUtc="2026-03-26T19:08:00Z"/>
  <w16cex:commentExtensible w16cex:durableId="2984C1B2" w16cex:dateUtc="2026-03-26T19:06:00Z"/>
  <w16cex:commentExtensible w16cex:durableId="1BA64CE3" w16cex:dateUtc="2026-03-26T1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5D2514" w16cid:durableId="17903401"/>
  <w16cid:commentId w16cid:paraId="5AE5126A" w16cid:durableId="03E7181A"/>
  <w16cid:commentId w16cid:paraId="4E0F6C50" w16cid:durableId="13CB4879"/>
  <w16cid:commentId w16cid:paraId="6F4883A1" w16cid:durableId="2984C1B2"/>
  <w16cid:commentId w16cid:paraId="68CC7D13" w16cid:durableId="1BA64C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5BE7D" w14:textId="77777777" w:rsidR="00F02AD2" w:rsidRDefault="00F02AD2" w:rsidP="004D1F78">
      <w:r>
        <w:separator/>
      </w:r>
    </w:p>
  </w:endnote>
  <w:endnote w:type="continuationSeparator" w:id="0">
    <w:p w14:paraId="77162E4C" w14:textId="77777777" w:rsidR="00F02AD2" w:rsidRDefault="00F02AD2"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5788B" w14:textId="77777777" w:rsidR="005F2BB2" w:rsidRDefault="005F2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1A995" w14:textId="77777777" w:rsidR="005F2BB2" w:rsidRDefault="005F2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E1599" w14:textId="77777777" w:rsidR="005F2BB2" w:rsidRDefault="005F2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38FAF0" w14:textId="77777777" w:rsidR="00F02AD2" w:rsidRDefault="00F02AD2" w:rsidP="004D1F78">
      <w:r>
        <w:separator/>
      </w:r>
    </w:p>
  </w:footnote>
  <w:footnote w:type="continuationSeparator" w:id="0">
    <w:p w14:paraId="70A7610A" w14:textId="77777777" w:rsidR="00F02AD2" w:rsidRDefault="00F02AD2"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49D43" w14:textId="77777777" w:rsidR="005F2BB2" w:rsidRDefault="005F2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F7551" w14:textId="02005262" w:rsidR="005F2BB2" w:rsidRDefault="005F2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81EA8" w14:textId="77777777" w:rsidR="005F2BB2" w:rsidRDefault="005F2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63676402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esch, Amy">
    <w15:presenceInfo w15:providerId="AD" w15:userId="S::anuesch@kent.edu::baccc1ae-9d85-45aa-87f0-a42ed2158b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Ext7AwMDQxM7RU0lEKTi0uzszPAykwNKgFAD306MwtAAAA"/>
  </w:docVars>
  <w:rsids>
    <w:rsidRoot w:val="004D1F78"/>
    <w:rsid w:val="00014206"/>
    <w:rsid w:val="00024688"/>
    <w:rsid w:val="0004381F"/>
    <w:rsid w:val="00051486"/>
    <w:rsid w:val="000523CA"/>
    <w:rsid w:val="00064FD7"/>
    <w:rsid w:val="000845B6"/>
    <w:rsid w:val="000A241B"/>
    <w:rsid w:val="000A6ACB"/>
    <w:rsid w:val="000A6D55"/>
    <w:rsid w:val="000B6AE2"/>
    <w:rsid w:val="000C1E33"/>
    <w:rsid w:val="000C29E9"/>
    <w:rsid w:val="000D1AB7"/>
    <w:rsid w:val="000D5291"/>
    <w:rsid w:val="001231E0"/>
    <w:rsid w:val="00141289"/>
    <w:rsid w:val="001700B0"/>
    <w:rsid w:val="001708AB"/>
    <w:rsid w:val="00181938"/>
    <w:rsid w:val="00187675"/>
    <w:rsid w:val="001A1DF2"/>
    <w:rsid w:val="001C4FAE"/>
    <w:rsid w:val="001D79F2"/>
    <w:rsid w:val="001F72F9"/>
    <w:rsid w:val="001F7C76"/>
    <w:rsid w:val="00234F05"/>
    <w:rsid w:val="00240286"/>
    <w:rsid w:val="0025071C"/>
    <w:rsid w:val="00261872"/>
    <w:rsid w:val="0027278E"/>
    <w:rsid w:val="002757A4"/>
    <w:rsid w:val="00283CCF"/>
    <w:rsid w:val="002842B8"/>
    <w:rsid w:val="0028599E"/>
    <w:rsid w:val="00285A78"/>
    <w:rsid w:val="00286037"/>
    <w:rsid w:val="00290C80"/>
    <w:rsid w:val="00293200"/>
    <w:rsid w:val="002E57A8"/>
    <w:rsid w:val="002F1C0E"/>
    <w:rsid w:val="00344E7B"/>
    <w:rsid w:val="00366FF9"/>
    <w:rsid w:val="00373459"/>
    <w:rsid w:val="00385CF2"/>
    <w:rsid w:val="00391AD8"/>
    <w:rsid w:val="003B5AC7"/>
    <w:rsid w:val="003D41C6"/>
    <w:rsid w:val="003F4937"/>
    <w:rsid w:val="00407F88"/>
    <w:rsid w:val="004157F7"/>
    <w:rsid w:val="00426C0D"/>
    <w:rsid w:val="00435C7D"/>
    <w:rsid w:val="004448F5"/>
    <w:rsid w:val="0046568F"/>
    <w:rsid w:val="00465AE1"/>
    <w:rsid w:val="00474E70"/>
    <w:rsid w:val="00482BC3"/>
    <w:rsid w:val="00496270"/>
    <w:rsid w:val="004A58DC"/>
    <w:rsid w:val="004B4E15"/>
    <w:rsid w:val="004D1F78"/>
    <w:rsid w:val="004F09A1"/>
    <w:rsid w:val="004F5FA6"/>
    <w:rsid w:val="0050500D"/>
    <w:rsid w:val="005158E1"/>
    <w:rsid w:val="00534BED"/>
    <w:rsid w:val="00545E7B"/>
    <w:rsid w:val="00546F82"/>
    <w:rsid w:val="00561433"/>
    <w:rsid w:val="005B3992"/>
    <w:rsid w:val="005B7F5F"/>
    <w:rsid w:val="005E4D2A"/>
    <w:rsid w:val="005F1C70"/>
    <w:rsid w:val="005F1D10"/>
    <w:rsid w:val="005F2BB2"/>
    <w:rsid w:val="005F6D43"/>
    <w:rsid w:val="0060113F"/>
    <w:rsid w:val="006047CD"/>
    <w:rsid w:val="00623923"/>
    <w:rsid w:val="00644996"/>
    <w:rsid w:val="00652395"/>
    <w:rsid w:val="00661E48"/>
    <w:rsid w:val="00683593"/>
    <w:rsid w:val="00695F16"/>
    <w:rsid w:val="006A6ECB"/>
    <w:rsid w:val="006F7B4E"/>
    <w:rsid w:val="0070063D"/>
    <w:rsid w:val="0072045E"/>
    <w:rsid w:val="00737385"/>
    <w:rsid w:val="00740E95"/>
    <w:rsid w:val="00761EA6"/>
    <w:rsid w:val="00775718"/>
    <w:rsid w:val="00786065"/>
    <w:rsid w:val="0078771A"/>
    <w:rsid w:val="007A00C5"/>
    <w:rsid w:val="007A3083"/>
    <w:rsid w:val="007B14FD"/>
    <w:rsid w:val="007C1ED2"/>
    <w:rsid w:val="007C57E0"/>
    <w:rsid w:val="007E3B59"/>
    <w:rsid w:val="007E7A1E"/>
    <w:rsid w:val="00833C75"/>
    <w:rsid w:val="008506B6"/>
    <w:rsid w:val="00852335"/>
    <w:rsid w:val="0086202B"/>
    <w:rsid w:val="00882AA8"/>
    <w:rsid w:val="00891D7E"/>
    <w:rsid w:val="008A1C18"/>
    <w:rsid w:val="008B6155"/>
    <w:rsid w:val="008C02CD"/>
    <w:rsid w:val="008E4C86"/>
    <w:rsid w:val="00944C39"/>
    <w:rsid w:val="00957112"/>
    <w:rsid w:val="009C2740"/>
    <w:rsid w:val="009C5776"/>
    <w:rsid w:val="009C771C"/>
    <w:rsid w:val="009E23CA"/>
    <w:rsid w:val="00A074F3"/>
    <w:rsid w:val="00A15C6F"/>
    <w:rsid w:val="00A24A8C"/>
    <w:rsid w:val="00A32E1F"/>
    <w:rsid w:val="00A32EB8"/>
    <w:rsid w:val="00A40B79"/>
    <w:rsid w:val="00A44558"/>
    <w:rsid w:val="00A50477"/>
    <w:rsid w:val="00AC21F6"/>
    <w:rsid w:val="00AC5B91"/>
    <w:rsid w:val="00AC5E28"/>
    <w:rsid w:val="00AD5230"/>
    <w:rsid w:val="00AD6C74"/>
    <w:rsid w:val="00AE2C9A"/>
    <w:rsid w:val="00AE4499"/>
    <w:rsid w:val="00AF3643"/>
    <w:rsid w:val="00AF3A19"/>
    <w:rsid w:val="00B1195C"/>
    <w:rsid w:val="00B23644"/>
    <w:rsid w:val="00B37FD7"/>
    <w:rsid w:val="00B44D0A"/>
    <w:rsid w:val="00B8704C"/>
    <w:rsid w:val="00B944AD"/>
    <w:rsid w:val="00B96F52"/>
    <w:rsid w:val="00BA070F"/>
    <w:rsid w:val="00BC0DD4"/>
    <w:rsid w:val="00BD3618"/>
    <w:rsid w:val="00BE4A32"/>
    <w:rsid w:val="00BE6D3E"/>
    <w:rsid w:val="00C06638"/>
    <w:rsid w:val="00C10A6F"/>
    <w:rsid w:val="00C25A63"/>
    <w:rsid w:val="00C406D5"/>
    <w:rsid w:val="00C47A00"/>
    <w:rsid w:val="00C57FDA"/>
    <w:rsid w:val="00C643B3"/>
    <w:rsid w:val="00C7723F"/>
    <w:rsid w:val="00C80B58"/>
    <w:rsid w:val="00C82FF2"/>
    <w:rsid w:val="00C846B6"/>
    <w:rsid w:val="00C87AA5"/>
    <w:rsid w:val="00CB52FD"/>
    <w:rsid w:val="00CC2ADA"/>
    <w:rsid w:val="00CC3CC6"/>
    <w:rsid w:val="00CC3FA2"/>
    <w:rsid w:val="00CF3009"/>
    <w:rsid w:val="00D0372F"/>
    <w:rsid w:val="00D27C7A"/>
    <w:rsid w:val="00D33B84"/>
    <w:rsid w:val="00D63CAA"/>
    <w:rsid w:val="00D6504D"/>
    <w:rsid w:val="00D94E13"/>
    <w:rsid w:val="00D96646"/>
    <w:rsid w:val="00D97230"/>
    <w:rsid w:val="00DB3837"/>
    <w:rsid w:val="00DC3D0C"/>
    <w:rsid w:val="00DF2EA3"/>
    <w:rsid w:val="00E0697E"/>
    <w:rsid w:val="00E12654"/>
    <w:rsid w:val="00E2619F"/>
    <w:rsid w:val="00E42210"/>
    <w:rsid w:val="00E429D6"/>
    <w:rsid w:val="00E50AEB"/>
    <w:rsid w:val="00E52955"/>
    <w:rsid w:val="00E5551F"/>
    <w:rsid w:val="00E60885"/>
    <w:rsid w:val="00E614AB"/>
    <w:rsid w:val="00E756E8"/>
    <w:rsid w:val="00E76F66"/>
    <w:rsid w:val="00E84BAB"/>
    <w:rsid w:val="00E91E8D"/>
    <w:rsid w:val="00EA0F71"/>
    <w:rsid w:val="00EA14F7"/>
    <w:rsid w:val="00EB1D21"/>
    <w:rsid w:val="00EB47DD"/>
    <w:rsid w:val="00EF7678"/>
    <w:rsid w:val="00F02AD2"/>
    <w:rsid w:val="00F05CFE"/>
    <w:rsid w:val="00F06925"/>
    <w:rsid w:val="00F104D6"/>
    <w:rsid w:val="00F15F9E"/>
    <w:rsid w:val="00F17DD1"/>
    <w:rsid w:val="00F24B56"/>
    <w:rsid w:val="00F256F4"/>
    <w:rsid w:val="00F35BF3"/>
    <w:rsid w:val="00F3649F"/>
    <w:rsid w:val="00F542A6"/>
    <w:rsid w:val="00F54FC7"/>
    <w:rsid w:val="00F731DB"/>
    <w:rsid w:val="00F8562B"/>
    <w:rsid w:val="00FA06F6"/>
    <w:rsid w:val="00FB75A6"/>
    <w:rsid w:val="00FC1925"/>
    <w:rsid w:val="00FC320B"/>
    <w:rsid w:val="00FC5973"/>
    <w:rsid w:val="00FD7FD0"/>
    <w:rsid w:val="00FE2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286"/>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240286"/>
    <w:rPr>
      <w:rFonts w:ascii="National Black" w:hAnsi="National Black"/>
      <w:color w:val="1F3864" w:themeColor="accent1" w:themeShade="80"/>
      <w:sz w:val="36"/>
      <w:szCs w:val="36"/>
    </w:rPr>
  </w:style>
  <w:style w:type="paragraph" w:styleId="CommentText">
    <w:name w:val="annotation text"/>
    <w:basedOn w:val="Normal"/>
    <w:link w:val="CommentTextChar"/>
    <w:unhideWhenUsed/>
    <w:rsid w:val="008E4C86"/>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8E4C86"/>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8E4C86"/>
    <w:rPr>
      <w:sz w:val="16"/>
      <w:szCs w:val="16"/>
    </w:rPr>
  </w:style>
  <w:style w:type="character" w:styleId="Mention">
    <w:name w:val="Mention"/>
    <w:basedOn w:val="DefaultParagraphFont"/>
    <w:uiPriority w:val="99"/>
    <w:unhideWhenUsed/>
    <w:rsid w:val="008E4C86"/>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366FF9"/>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66FF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9221">
      <w:bodyDiv w:val="1"/>
      <w:marLeft w:val="0"/>
      <w:marRight w:val="0"/>
      <w:marTop w:val="0"/>
      <w:marBottom w:val="0"/>
      <w:divBdr>
        <w:top w:val="none" w:sz="0" w:space="0" w:color="auto"/>
        <w:left w:val="none" w:sz="0" w:space="0" w:color="auto"/>
        <w:bottom w:val="none" w:sz="0" w:space="0" w:color="auto"/>
        <w:right w:val="none" w:sz="0" w:space="0" w:color="auto"/>
      </w:divBdr>
    </w:div>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1261379993">
      <w:bodyDiv w:val="1"/>
      <w:marLeft w:val="0"/>
      <w:marRight w:val="0"/>
      <w:marTop w:val="0"/>
      <w:marBottom w:val="0"/>
      <w:divBdr>
        <w:top w:val="none" w:sz="0" w:space="0" w:color="auto"/>
        <w:left w:val="none" w:sz="0" w:space="0" w:color="auto"/>
        <w:bottom w:val="none" w:sz="0" w:space="0" w:color="auto"/>
        <w:right w:val="none" w:sz="0" w:space="0" w:color="auto"/>
      </w:divBdr>
    </w:div>
    <w:div w:id="1653829262">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catalog.lorainccc.edu/academic-programs/arts-humanities/graphic-design-one-year-general-certificate/#curriculumguidetext"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catalog.kent.edu/undergraduate-university-requirements/diversity-course-requir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catalog.kent.edu/undergraduate-university-requirements/diversity-course-requiremen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nam11.safelinks.protection.outlook.com/?url=https%3A%2F%2Fwww.lorainccc.edu%2Fprograms-and-careers%2Fcatalog%2F&amp;data=05%7C02%7Canuesch%40kent.edu%7C6b46860781ce4e799de608dc2c0fc371%7Ce5a06f4a1ec44d018f73e7dd15f26134%7C1%7C0%7C638433693440088601%7CUnknown%7CTWFpbGZsb3d8eyJWIjoiMC4wLjAwMDAiLCJQIjoiV2luMzIiLCJBTiI6Ik1haWwiLCJXVCI6Mn0%3D%7C0%7C%7C%7C&amp;sdata=7tXMyVP%2B7Ts5QUC0K%2FutobOsH88pE%2BJMbn27KXgr8pc%3D&amp;reserved=0" TargetMode="External"/><Relationship Id="rId20" Type="http://schemas.openxmlformats.org/officeDocument/2006/relationships/hyperlink" Target="mailto:UP@lorainccc.edu"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kent.edu/catalo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9C7359-3AB4-4F15-B1AD-EA68ADCF900F}">
  <ds:schemaRefs>
    <ds:schemaRef ds:uri="http://schemas.openxmlformats.org/officeDocument/2006/bibliography"/>
  </ds:schemaRefs>
</ds:datastoreItem>
</file>

<file path=customXml/itemProps2.xml><?xml version="1.0" encoding="utf-8"?>
<ds:datastoreItem xmlns:ds="http://schemas.openxmlformats.org/officeDocument/2006/customXml" ds:itemID="{AF6B11AC-96C7-4AF0-8528-48A5D0D6EB4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2D2425A-736F-4905-950D-215665B845CE}">
  <ds:schemaRefs>
    <ds:schemaRef ds:uri="http://schemas.microsoft.com/sharepoint/v3/contenttype/forms"/>
  </ds:schemaRefs>
</ds:datastoreItem>
</file>

<file path=customXml/itemProps4.xml><?xml version="1.0" encoding="utf-8"?>
<ds:datastoreItem xmlns:ds="http://schemas.openxmlformats.org/officeDocument/2006/customXml" ds:itemID="{3070A5CF-F5FC-481E-8D74-C797CFEC4C12}"/>
</file>

<file path=docProps/app.xml><?xml version="1.0" encoding="utf-8"?>
<Properties xmlns="http://schemas.openxmlformats.org/officeDocument/2006/extended-properties" xmlns:vt="http://schemas.openxmlformats.org/officeDocument/2006/docPropsVTypes">
  <Template>Normal.dotm</Template>
  <TotalTime>105</TotalTime>
  <Pages>3</Pages>
  <Words>1048</Words>
  <Characters>5660</Characters>
  <Application>Microsoft Office Word</Application>
  <DocSecurity>0</DocSecurity>
  <Lines>29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30</cp:revision>
  <cp:lastPrinted>2022-05-24T17:32:00Z</cp:lastPrinted>
  <dcterms:created xsi:type="dcterms:W3CDTF">2024-02-29T15:33:00Z</dcterms:created>
  <dcterms:modified xsi:type="dcterms:W3CDTF">2026-03-2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